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985"/>
        <w:gridCol w:w="2520"/>
        <w:gridCol w:w="270"/>
        <w:gridCol w:w="305"/>
        <w:gridCol w:w="1855"/>
        <w:gridCol w:w="825"/>
        <w:gridCol w:w="2880"/>
        <w:gridCol w:w="270"/>
      </w:tblGrid>
      <w:tr w:rsidR="004A3333" w:rsidRPr="004B02F1" w14:paraId="1236AAEC" w14:textId="77777777" w:rsidTr="76E58388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CCAF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760" w:type="dxa"/>
            <w:gridSpan w:val="6"/>
            <w:tcBorders>
              <w:top w:val="single" w:sz="12" w:space="0" w:color="17365D" w:themeColor="text2" w:themeShade="BF"/>
            </w:tcBorders>
          </w:tcPr>
          <w:p w14:paraId="73A85857" w14:textId="118D9A0E" w:rsidR="5FB18C38" w:rsidRDefault="5FB18C38" w:rsidP="5FB18C38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</w:rPr>
            </w:pPr>
          </w:p>
          <w:p w14:paraId="4FB0199C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150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34CD1" w14:textId="4F21B838" w:rsidR="004A3333" w:rsidRPr="004B02F1" w:rsidRDefault="004A3333" w:rsidP="004C5FE3">
            <w:pPr>
              <w:pStyle w:val="TitleA"/>
              <w:spacing w:after="60"/>
              <w:ind w:right="43"/>
            </w:pPr>
            <w:r>
              <w:rPr>
                <w:noProof/>
              </w:rPr>
              <w:drawing>
                <wp:inline distT="0" distB="0" distL="0" distR="0" wp14:anchorId="45F17B56" wp14:editId="48F830D0">
                  <wp:extent cx="1609900" cy="685805"/>
                  <wp:effectExtent l="0" t="0" r="0" b="0"/>
                  <wp:docPr id="465300810" name="Picture 4653008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530081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76" t="14141" r="18930" b="11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900" cy="685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1BA9D9DD" w14:textId="77777777" w:rsidTr="76E58388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7CDAA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4C095CA6" w14:textId="77777777" w:rsidTr="76E58388">
        <w:trPr>
          <w:cantSplit/>
          <w:trHeight w:val="756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7A45D" w14:textId="045565FD" w:rsidR="00E73F84" w:rsidRPr="004C5FE3" w:rsidRDefault="004F5FA5" w:rsidP="004F5FA5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340D3E">
              <w:rPr>
                <w:rFonts w:asciiTheme="minorHAnsi" w:eastAsiaTheme="minorEastAsia" w:hAnsiTheme="minorHAnsi" w:cstheme="minorBidi"/>
              </w:rPr>
              <w:t>January 6, 2021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6</w:t>
            </w:r>
            <w:r w:rsidR="004714CD">
              <w:rPr>
                <w:rFonts w:asciiTheme="minorHAnsi" w:eastAsiaTheme="minorEastAsia" w:hAnsiTheme="minorHAnsi" w:cstheme="minorBidi"/>
              </w:rPr>
              <w:t>pm</w:t>
            </w:r>
          </w:p>
        </w:tc>
      </w:tr>
      <w:tr w:rsidR="00B526C1" w:rsidRPr="004B02F1" w14:paraId="69FEA99E" w14:textId="77777777" w:rsidTr="76E58388">
        <w:trPr>
          <w:cantSplit/>
          <w:trHeight w:val="800"/>
        </w:trPr>
        <w:tc>
          <w:tcPr>
            <w:tcW w:w="4875" w:type="dxa"/>
            <w:gridSpan w:val="5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E6228B" w14:textId="7FBD1462" w:rsidR="00B526C1" w:rsidRDefault="00D75901" w:rsidP="5FB18C38">
            <w:pPr>
              <w:spacing w:before="0"/>
              <w:jc w:val="center"/>
              <w:rPr>
                <w:rStyle w:val="lrzxr"/>
                <w:rFonts w:ascii="Tahoma Bold" w:eastAsia="Tahoma Bold" w:hAnsi="Tahoma Bold" w:cs="Tahoma Bold"/>
              </w:rPr>
            </w:pPr>
            <w:r>
              <w:rPr>
                <w:rStyle w:val="lrzxr"/>
                <w:rFonts w:ascii="Tahoma Bold" w:eastAsia="Tahoma Bold" w:hAnsi="Tahoma Bold" w:cs="Tahoma Bold"/>
              </w:rPr>
              <w:t>Virtual Meeting</w:t>
            </w:r>
          </w:p>
          <w:p w14:paraId="267A2E87" w14:textId="33C81FF0" w:rsidR="00B526C1" w:rsidRPr="004C5FE3" w:rsidRDefault="5FB18C38" w:rsidP="00B526C1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5FB18C38">
              <w:rPr>
                <w:rStyle w:val="lrzxr"/>
                <w:rFonts w:ascii="Tahoma Bold" w:eastAsia="Tahoma Bold" w:hAnsi="Tahoma Bold" w:cs="Tahoma Bold"/>
              </w:rPr>
              <w:t>No minimum</w:t>
            </w:r>
          </w:p>
        </w:tc>
        <w:tc>
          <w:tcPr>
            <w:tcW w:w="5830" w:type="dxa"/>
            <w:gridSpan w:val="4"/>
            <w:tcBorders>
              <w:right w:val="single" w:sz="12" w:space="0" w:color="17365D" w:themeColor="text2" w:themeShade="BF"/>
            </w:tcBorders>
          </w:tcPr>
          <w:p w14:paraId="794AA7FC" w14:textId="77777777" w:rsidR="00055A59" w:rsidRDefault="00055A59" w:rsidP="004F5FA5">
            <w:pPr>
              <w:spacing w:before="0"/>
              <w:jc w:val="center"/>
              <w:rPr>
                <w:rFonts w:asciiTheme="minorHAnsi" w:eastAsiaTheme="minorEastAsia" w:hAnsiTheme="minorHAnsi" w:cstheme="minorHAnsi"/>
                <w:color w:val="auto"/>
                <w:szCs w:val="20"/>
              </w:rPr>
            </w:pPr>
            <w:r w:rsidRPr="00055A59">
              <w:rPr>
                <w:rFonts w:asciiTheme="minorHAnsi" w:eastAsiaTheme="minorEastAsia" w:hAnsiTheme="minorHAnsi" w:cstheme="minorHAnsi"/>
                <w:color w:val="auto"/>
                <w:szCs w:val="20"/>
              </w:rPr>
              <w:t xml:space="preserve">https://zoom.us/j/916647903 Meeting ID: 916 647 903 </w:t>
            </w:r>
          </w:p>
          <w:p w14:paraId="56D5FAAD" w14:textId="568CF973" w:rsidR="00B526C1" w:rsidRPr="004C5FE3" w:rsidRDefault="00055A59" w:rsidP="004F5FA5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00055A59">
              <w:rPr>
                <w:rFonts w:asciiTheme="minorHAnsi" w:eastAsiaTheme="minorEastAsia" w:hAnsiTheme="minorHAnsi" w:cstheme="minorHAnsi"/>
                <w:color w:val="auto"/>
                <w:szCs w:val="20"/>
              </w:rPr>
              <w:t>mobile +</w:t>
            </w:r>
            <w:proofErr w:type="gramStart"/>
            <w:r w:rsidRPr="00055A59">
              <w:rPr>
                <w:rFonts w:asciiTheme="minorHAnsi" w:eastAsiaTheme="minorEastAsia" w:hAnsiTheme="minorHAnsi" w:cstheme="minorHAnsi"/>
                <w:color w:val="auto"/>
                <w:szCs w:val="20"/>
              </w:rPr>
              <w:t>19292056099,,</w:t>
            </w:r>
            <w:proofErr w:type="gramEnd"/>
            <w:r w:rsidRPr="00055A59">
              <w:rPr>
                <w:rFonts w:asciiTheme="minorHAnsi" w:eastAsiaTheme="minorEastAsia" w:hAnsiTheme="minorHAnsi" w:cstheme="minorHAnsi"/>
                <w:color w:val="auto"/>
                <w:szCs w:val="20"/>
              </w:rPr>
              <w:t>916647903# US (New York)</w:t>
            </w:r>
          </w:p>
        </w:tc>
      </w:tr>
      <w:tr w:rsidR="001F128E" w:rsidRPr="004B02F1" w14:paraId="3AEDDA5A" w14:textId="77777777" w:rsidTr="76E58388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E0C61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609BE7C7" w14:textId="77777777" w:rsidTr="76E5838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E84DD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40D3E" w:rsidRPr="004C5FE3" w14:paraId="130B3E7E" w14:textId="77777777" w:rsidTr="76E58388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17A0CC" w14:textId="705CF9F0" w:rsidR="00340D3E" w:rsidRPr="004C5FE3" w:rsidRDefault="00340D3E" w:rsidP="00340D3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5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809458" w14:textId="5FD7DE86" w:rsidR="00340D3E" w:rsidRPr="004C5FE3" w:rsidRDefault="00340D3E" w:rsidP="00340D3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 Younger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7AC76" w14:textId="1DB130CE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0296C" w14:textId="77777777" w:rsidR="00340D3E" w:rsidRPr="004C5FE3" w:rsidRDefault="00340D3E" w:rsidP="00340D3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70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B1E60F" w14:textId="6AA164E8" w:rsidR="00340D3E" w:rsidRPr="004C5FE3" w:rsidRDefault="00340D3E" w:rsidP="00340D3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uresh Raju, PMP, PgMP, RMP, AC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D38E6A" w14:textId="0F79B071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28D6516" w14:textId="77777777" w:rsidTr="76E58388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93447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74CBB" w14:textId="6E3570A8" w:rsidR="0015771F" w:rsidRPr="004C5FE3" w:rsidRDefault="00C416CD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onette Meade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17599B" w14:textId="27D69D71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D56793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34B31" w14:textId="6D3B1AA2" w:rsidR="0015771F" w:rsidRPr="004C5FE3" w:rsidRDefault="00340D3E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</w:rPr>
              <w:t>Gilbert Fernandez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987A02" w14:textId="4A26C47B" w:rsidR="0015771F" w:rsidRPr="004C5FE3" w:rsidRDefault="0015771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D59F01D" w14:textId="77777777" w:rsidTr="76E58388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BC5F9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96B826" w14:textId="5AC95CDE" w:rsidR="0015771F" w:rsidRPr="004C5FE3" w:rsidRDefault="00340D3E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369B6" w14:textId="6F62C18E" w:rsidR="0015771F" w:rsidRPr="004C5FE3" w:rsidRDefault="0015771F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9B582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11B91" w14:textId="0439395E" w:rsidR="0015771F" w:rsidRPr="004C5FE3" w:rsidRDefault="00340D3E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oyce Glady</w:t>
            </w:r>
            <w:r w:rsidRPr="6567CB76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DB7666" w14:textId="4A728EA1" w:rsidR="0015771F" w:rsidRPr="004C5FE3" w:rsidRDefault="0015771F" w:rsidP="00AB4414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7A66AA2A" w14:textId="77777777" w:rsidTr="76E5838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D3FD6" w14:textId="105C13B1"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</w:p>
        </w:tc>
      </w:tr>
      <w:tr w:rsidR="00340D3E" w:rsidRPr="004C5FE3" w14:paraId="45DCD213" w14:textId="77777777" w:rsidTr="76E58388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9AFAA7" w14:textId="14077B6B" w:rsidR="00340D3E" w:rsidRPr="004E1515" w:rsidRDefault="00340D3E" w:rsidP="00340D3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Speakers</w:t>
            </w:r>
          </w:p>
        </w:tc>
        <w:tc>
          <w:tcPr>
            <w:tcW w:w="25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EBA01" w14:textId="40824014" w:rsidR="00340D3E" w:rsidRPr="004E1515" w:rsidRDefault="00340D3E" w:rsidP="00340D3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Kerrie Arkwell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8269F8" w14:textId="048DE2E4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80C02" w14:textId="0089146B" w:rsidR="00340D3E" w:rsidRPr="00EB2A92" w:rsidRDefault="00340D3E" w:rsidP="00340D3E">
            <w:pPr>
              <w:jc w:val="center"/>
              <w:rPr>
                <w:rFonts w:asciiTheme="minorHAnsi" w:eastAsiaTheme="minorEastAsia" w:hAnsiTheme="minorHAnsi" w:cstheme="minorBidi"/>
                <w:highlight w:val="yellow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Past </w:t>
            </w: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70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619C6A" w14:textId="25E0F45D" w:rsidR="00340D3E" w:rsidRPr="00EB2A92" w:rsidRDefault="00340D3E" w:rsidP="00340D3E">
            <w:pPr>
              <w:ind w:left="90" w:right="-84"/>
              <w:rPr>
                <w:rFonts w:asciiTheme="minorHAnsi" w:eastAsiaTheme="minorEastAsia" w:hAnsiTheme="minorHAnsi" w:cstheme="minorBidi"/>
                <w:highlight w:val="yellow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BA79BC" w14:textId="77777777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40D3E" w:rsidRPr="004C5FE3" w14:paraId="69AEBCD7" w14:textId="77777777" w:rsidTr="76E58388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3C342C" w14:textId="77777777" w:rsidR="00340D3E" w:rsidRPr="004E1515" w:rsidRDefault="00340D3E" w:rsidP="00340D3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AA5201" w14:textId="4E655631" w:rsidR="00340D3E" w:rsidRPr="004E1515" w:rsidRDefault="00340D3E" w:rsidP="00340D3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</w:rPr>
              <w:t>Susan Thomas, PMP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18B7EB" w14:textId="3AA845B2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49E1D" w14:textId="77777777" w:rsidR="00340D3E" w:rsidRPr="004C5FE3" w:rsidRDefault="00340D3E" w:rsidP="00340D3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2C687" w14:textId="77777777" w:rsidR="00340D3E" w:rsidRPr="004C5FE3" w:rsidRDefault="00340D3E" w:rsidP="00340D3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71CF5" w14:textId="77777777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40D3E" w:rsidRPr="004C5FE3" w14:paraId="54FB8A4D" w14:textId="77777777" w:rsidTr="76E58388">
        <w:trPr>
          <w:cantSplit/>
          <w:trHeight w:val="35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7BE0A" w14:textId="31CA78E1" w:rsidR="00340D3E" w:rsidRPr="004C5FE3" w:rsidRDefault="00340D3E" w:rsidP="00340D3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 xml:space="preserve">Registration 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Operations</w:t>
            </w:r>
            <w:proofErr w:type="gramEnd"/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3277FA" w14:textId="1C851F98" w:rsidR="00340D3E" w:rsidRPr="004C5FE3" w:rsidRDefault="00340D3E" w:rsidP="00340D3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ob Ramos, PMP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316C56" w14:textId="648680B9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161A1F" w14:textId="3D3B24EC" w:rsidR="00340D3E" w:rsidRPr="004C5FE3" w:rsidRDefault="00340D3E" w:rsidP="00340D3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F51344" w14:textId="3AE5AE52" w:rsidR="00340D3E" w:rsidRPr="004C5FE3" w:rsidRDefault="00340D3E" w:rsidP="00340D3E">
            <w:pPr>
              <w:ind w:left="90" w:right="-84"/>
              <w:rPr>
                <w:rFonts w:asciiTheme="minorHAnsi" w:hAnsiTheme="minorHAnsi" w:cs="Arial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uresh Raju, PMP, PgMP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10938" w14:textId="42CB25D7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40D3E" w:rsidRPr="004C5FE3" w14:paraId="6CAAED28" w14:textId="77777777" w:rsidTr="76E58388">
        <w:trPr>
          <w:cantSplit/>
          <w:trHeight w:val="287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F58776" w14:textId="77777777" w:rsidR="00340D3E" w:rsidRPr="004C5FE3" w:rsidRDefault="00340D3E" w:rsidP="00340D3E">
            <w:pPr>
              <w:tabs>
                <w:tab w:val="left" w:pos="1242"/>
              </w:tabs>
              <w:spacing w:before="0"/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547BA" w14:textId="77777777" w:rsidR="00340D3E" w:rsidRDefault="00340D3E" w:rsidP="00340D3E">
            <w:pPr>
              <w:spacing w:before="0"/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  <w:p w14:paraId="765A8B63" w14:textId="434113D0" w:rsidR="00340D3E" w:rsidRPr="004C5FE3" w:rsidRDefault="00340D3E" w:rsidP="00340D3E">
            <w:pPr>
              <w:spacing w:before="0"/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erim - Jonette Meade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A246C9" w14:textId="170528DA" w:rsidR="00340D3E" w:rsidRPr="004C5FE3" w:rsidRDefault="00340D3E" w:rsidP="00340D3E">
            <w:pPr>
              <w:spacing w:before="0"/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823D34" w14:textId="3152E963" w:rsidR="00340D3E" w:rsidRPr="004C5FE3" w:rsidRDefault="00340D3E" w:rsidP="00340D3E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729F80" w14:textId="0C5F6BDA" w:rsidR="00340D3E" w:rsidRPr="004C5FE3" w:rsidRDefault="00340D3E" w:rsidP="00340D3E">
            <w:pPr>
              <w:spacing w:before="0"/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5DC067" w14:textId="77B607E9" w:rsidR="00340D3E" w:rsidRPr="004C5FE3" w:rsidRDefault="00340D3E" w:rsidP="00340D3E">
            <w:pPr>
              <w:spacing w:before="0"/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40D3E" w:rsidRPr="004C5FE3" w14:paraId="7670EDB6" w14:textId="77777777" w:rsidTr="76E58388">
        <w:trPr>
          <w:cantSplit/>
          <w:trHeight w:val="233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90B25" w14:textId="289676B2" w:rsidR="00340D3E" w:rsidRPr="004C5FE3" w:rsidRDefault="00340D3E" w:rsidP="00340D3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FLiPM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0D6EC6" w14:textId="2F54603C" w:rsidR="00340D3E" w:rsidRPr="004C5FE3" w:rsidRDefault="00340D3E" w:rsidP="00340D3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Jennifer Romero-Greene, PMP, PMI-ACP,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SAFe</w:t>
            </w:r>
            <w:proofErr w:type="spellEnd"/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5F5DCB" w14:textId="29DD80B9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9E39F8" w14:textId="7FED90A5" w:rsidR="00340D3E" w:rsidRPr="004C5FE3" w:rsidRDefault="00340D3E" w:rsidP="00340D3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208510" w14:textId="31866D2F" w:rsidR="00340D3E" w:rsidRDefault="00340D3E" w:rsidP="00340D3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Open </w:t>
            </w:r>
          </w:p>
          <w:p w14:paraId="0322B770" w14:textId="03BE9301" w:rsidR="00340D3E" w:rsidRPr="004C5FE3" w:rsidRDefault="00340D3E" w:rsidP="00340D3E">
            <w:pPr>
              <w:ind w:left="90" w:right="-8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Pending Boar </w:t>
            </w:r>
            <w:proofErr w:type="spellStart"/>
            <w:r>
              <w:rPr>
                <w:rFonts w:asciiTheme="minorHAnsi" w:hAnsiTheme="minorHAnsi" w:cs="Arial"/>
              </w:rPr>
              <w:t>Approal</w:t>
            </w:r>
            <w:proofErr w:type="spellEnd"/>
            <w:r>
              <w:rPr>
                <w:rFonts w:asciiTheme="minorHAnsi" w:hAnsiTheme="minorHAnsi" w:cs="Arial"/>
              </w:rPr>
              <w:t xml:space="preserve"> Andrey Karpov, BSBA, CSM, CSPO, SD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E3FD15" w14:textId="6010E3CC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40D3E" w:rsidRPr="004C5FE3" w14:paraId="45824231" w14:textId="77777777" w:rsidTr="76E58388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C6337" w14:textId="3EF79336" w:rsidR="00340D3E" w:rsidRPr="004C5FE3" w:rsidRDefault="00340D3E" w:rsidP="00340D3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717D0" w14:textId="3AD74187" w:rsidR="00340D3E" w:rsidRPr="004C5FE3" w:rsidRDefault="00340D3E" w:rsidP="00340D3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95071" w14:textId="362935EC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CFDCA2" w14:textId="7D57CF31" w:rsidR="00340D3E" w:rsidRPr="00DF0E26" w:rsidRDefault="00340D3E" w:rsidP="00340D3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02E09" w14:textId="5D91B834" w:rsidR="00340D3E" w:rsidRPr="00DF0E26" w:rsidRDefault="00340D3E" w:rsidP="00340D3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00C416CD">
              <w:rPr>
                <w:rFonts w:asciiTheme="minorHAnsi" w:eastAsiaTheme="minorEastAsia" w:hAnsiTheme="minorHAnsi" w:cstheme="minorBidi"/>
              </w:rPr>
              <w:t xml:space="preserve">Abhishek </w:t>
            </w:r>
            <w:proofErr w:type="spellStart"/>
            <w:r w:rsidRPr="00C416CD">
              <w:rPr>
                <w:rFonts w:asciiTheme="minorHAnsi" w:eastAsiaTheme="minorEastAsia" w:hAnsiTheme="minorHAnsi" w:cstheme="minorBidi"/>
              </w:rPr>
              <w:t>Thakar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, PMP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SAFe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LSSMP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2DA6C" w14:textId="5E7FC5B7" w:rsidR="00340D3E" w:rsidRPr="004C5FE3" w:rsidRDefault="00340D3E" w:rsidP="00340D3E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40D3E" w:rsidRPr="004C5FE3" w14:paraId="307D1E9B" w14:textId="77777777" w:rsidTr="76E58388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322D4A" w14:textId="69F97C18" w:rsidR="00340D3E" w:rsidRPr="004C5FE3" w:rsidRDefault="00340D3E" w:rsidP="00340D3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8F790C">
              <w:rPr>
                <w:rFonts w:ascii="Calibri" w:eastAsia="Calibri" w:hAnsi="Calibri" w:cs="Calibri"/>
                <w:color w:val="000000" w:themeColor="text1"/>
                <w:szCs w:val="20"/>
              </w:rPr>
              <w:t>Military Liais</w:t>
            </w:r>
            <w:r>
              <w:rPr>
                <w:rFonts w:ascii="Calibri" w:eastAsia="Calibri" w:hAnsi="Calibri" w:cs="Calibri"/>
                <w:color w:val="000000" w:themeColor="text1"/>
                <w:szCs w:val="20"/>
              </w:rPr>
              <w:t>o</w:t>
            </w:r>
            <w:r w:rsidRPr="008F790C">
              <w:rPr>
                <w:rFonts w:ascii="Calibri" w:eastAsia="Calibri" w:hAnsi="Calibri" w:cs="Calibri"/>
                <w:color w:val="000000" w:themeColor="text1"/>
                <w:szCs w:val="20"/>
              </w:rPr>
              <w:t>n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A6A17F" w14:textId="77777777" w:rsidR="00340D3E" w:rsidRDefault="00340D3E" w:rsidP="00340D3E">
            <w:pPr>
              <w:ind w:left="106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Open </w:t>
            </w:r>
          </w:p>
          <w:p w14:paraId="6D004167" w14:textId="4FE826E6" w:rsidR="00340D3E" w:rsidRPr="004C5FE3" w:rsidRDefault="00340D3E" w:rsidP="00340D3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eastAsia="Calibri" w:hAnsi="Calibri" w:cs="Calibri"/>
                <w:color w:val="000000" w:themeColor="text1"/>
                <w:szCs w:val="20"/>
              </w:rPr>
              <w:t>Interim</w:t>
            </w:r>
            <w:r>
              <w:rPr>
                <w:rFonts w:asciiTheme="minorHAnsi" w:hAnsiTheme="minorHAnsi" w:cs="Arial"/>
              </w:rPr>
              <w:t xml:space="preserve"> Danielle Dodge, PMP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D9FE3C" w14:textId="3BFCFF66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1A56" w14:textId="6FDB76F2" w:rsidR="00340D3E" w:rsidRPr="004C5FE3" w:rsidRDefault="00340D3E" w:rsidP="00340D3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ocial Media</w:t>
            </w:r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25EBB" w14:textId="58A5D89A" w:rsidR="00340D3E" w:rsidRDefault="00340D3E" w:rsidP="00340D3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  <w:p w14:paraId="322E4D94" w14:textId="4FC2E504" w:rsidR="00340D3E" w:rsidRPr="004C5FE3" w:rsidRDefault="00340D3E" w:rsidP="00340D3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eastAsia="Calibri" w:hAnsi="Calibri" w:cs="Calibri"/>
                <w:color w:val="000000" w:themeColor="text1"/>
                <w:szCs w:val="20"/>
              </w:rPr>
              <w:t>Interim</w:t>
            </w:r>
            <w:r>
              <w:rPr>
                <w:rFonts w:asciiTheme="minorHAnsi" w:hAnsiTheme="minorHAnsi" w:cs="Arial"/>
              </w:rPr>
              <w:t xml:space="preserve"> Danielle Dodge, PMP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2F5D1" w14:textId="06777FF4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40D3E" w:rsidRPr="004C5FE3" w14:paraId="5072AB04" w14:textId="77777777" w:rsidTr="76E58388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BE551" w14:textId="101BE299" w:rsidR="00340D3E" w:rsidRPr="004C5FE3" w:rsidRDefault="00340D3E" w:rsidP="00340D3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redericksburg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69396E" w14:textId="1B68C338" w:rsidR="00340D3E" w:rsidRPr="004C5FE3" w:rsidRDefault="00340D3E" w:rsidP="00340D3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reg Chambers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CD051B" w14:textId="316A3190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9B5FA" w14:textId="7EE6956C" w:rsidR="00340D3E" w:rsidRPr="004C5FE3" w:rsidRDefault="00340D3E" w:rsidP="00340D3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irector of Technology</w:t>
            </w:r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6F123" w14:textId="5B0EDEC4" w:rsidR="00340D3E" w:rsidRPr="004C5FE3" w:rsidRDefault="00340D3E" w:rsidP="00340D3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DCA32" w14:textId="3F7A5196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40D3E" w:rsidRPr="004C5FE3" w14:paraId="6000A5DE" w14:textId="77777777" w:rsidTr="76E58388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7A3E6" w14:textId="5A74198A" w:rsidR="00340D3E" w:rsidRPr="008F790C" w:rsidRDefault="00340D3E" w:rsidP="00340D3E">
            <w:pPr>
              <w:jc w:val="right"/>
              <w:rPr>
                <w:rFonts w:asciiTheme="minorHAnsi" w:eastAsiaTheme="minorEastAsia" w:hAnsiTheme="minorHAnsi" w:cstheme="minorBidi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Cs w:val="20"/>
              </w:rPr>
              <w:t>Newsletter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79A86" w14:textId="4D580DC4" w:rsidR="00340D3E" w:rsidRPr="008F790C" w:rsidRDefault="00340D3E" w:rsidP="00340D3E">
            <w:pPr>
              <w:ind w:left="90" w:right="-84"/>
              <w:rPr>
                <w:rFonts w:asciiTheme="minorHAnsi" w:eastAsiaTheme="minorEastAsia" w:hAnsiTheme="minorHAnsi" w:cstheme="minorBidi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Cs w:val="20"/>
              </w:rPr>
              <w:t>Lavanya Parthasarathy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EFFD11" w14:textId="59F7FB10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CC4EB8" w14:textId="7944D170" w:rsidR="00340D3E" w:rsidRPr="36D1CC0B" w:rsidRDefault="00340D3E" w:rsidP="00340D3E">
            <w:pPr>
              <w:tabs>
                <w:tab w:val="left" w:pos="396"/>
              </w:tabs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Director of Strategy &amp; </w:t>
            </w:r>
            <w:proofErr w:type="gramStart"/>
            <w:r>
              <w:rPr>
                <w:rFonts w:asciiTheme="minorHAnsi" w:eastAsiaTheme="minorEastAsia" w:hAnsiTheme="minorHAnsi" w:cstheme="minorBidi"/>
              </w:rPr>
              <w:t>Data  Analytics</w:t>
            </w:r>
            <w:proofErr w:type="gramEnd"/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49EA5" w14:textId="5589F7A0" w:rsidR="00340D3E" w:rsidRPr="36D1CC0B" w:rsidRDefault="00340D3E" w:rsidP="00340D3E">
            <w:pPr>
              <w:ind w:left="90" w:right="-8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Danielle Dodge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6E375" w14:textId="317454C3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40D3E" w:rsidRPr="004C5FE3" w14:paraId="2104B1A7" w14:textId="77777777" w:rsidTr="76E58388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E2A168" w14:textId="16671E13" w:rsidR="00340D3E" w:rsidRDefault="00340D3E" w:rsidP="00340D3E">
            <w:pPr>
              <w:jc w:val="right"/>
              <w:rPr>
                <w:rFonts w:asciiTheme="minorHAnsi" w:eastAsiaTheme="minorEastAsia" w:hAnsiTheme="minorHAnsi" w:cstheme="minorBidi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Cs w:val="20"/>
              </w:rPr>
              <w:t>Sponsorship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6D83D" w14:textId="7CA178F3" w:rsidR="00340D3E" w:rsidRDefault="00340D3E" w:rsidP="00340D3E">
            <w:pPr>
              <w:ind w:left="90" w:right="-84"/>
              <w:rPr>
                <w:rFonts w:asciiTheme="minorHAnsi" w:eastAsiaTheme="minorEastAsia" w:hAnsiTheme="minorHAnsi" w:cstheme="minorBidi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Cs w:val="20"/>
              </w:rPr>
              <w:t>Dave Enoch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B2849C" w14:textId="73DEBB7A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963673" w14:textId="0CD48961" w:rsidR="00340D3E" w:rsidRDefault="00340D3E" w:rsidP="00340D3E">
            <w:pPr>
              <w:tabs>
                <w:tab w:val="left" w:pos="396"/>
              </w:tabs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70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B3DB8D" w14:textId="5DEDF4C8" w:rsidR="00340D3E" w:rsidRDefault="00340D3E" w:rsidP="00340D3E">
            <w:pPr>
              <w:ind w:left="90" w:right="-84"/>
              <w:rPr>
                <w:rFonts w:asciiTheme="minorHAnsi" w:hAnsiTheme="minorHAnsi" w:cs="Arial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FAA123" w14:textId="56E47B41" w:rsidR="00340D3E" w:rsidRPr="004C5FE3" w:rsidRDefault="00340D3E" w:rsidP="00340D3E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40D3E" w:rsidRPr="004C5FE3" w14:paraId="48A70015" w14:textId="77777777" w:rsidTr="76E5838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80F7E" w14:textId="77777777" w:rsidR="00340D3E" w:rsidRPr="004C5FE3" w:rsidRDefault="00340D3E" w:rsidP="00340D3E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340D3E" w:rsidRPr="004C5FE3" w14:paraId="25D6310B" w14:textId="77777777" w:rsidTr="76E58388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AFF05" w14:textId="69CA05DE" w:rsidR="00340D3E" w:rsidRPr="004C5FE3" w:rsidRDefault="00340D3E" w:rsidP="00340D3E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Monique Tinsley, </w:t>
            </w:r>
            <w:r w:rsidRPr="009271DB">
              <w:rPr>
                <w:rFonts w:asciiTheme="minorHAnsi" w:eastAsiaTheme="minorEastAsia" w:hAnsiTheme="minorHAnsi" w:cstheme="minorBidi"/>
              </w:rPr>
              <w:t>Marie-Eve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resseau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(CPS), </w:t>
            </w:r>
            <w:r w:rsidRPr="009271DB">
              <w:rPr>
                <w:rFonts w:asciiTheme="minorHAnsi" w:eastAsiaTheme="minorEastAsia" w:hAnsiTheme="minorHAnsi" w:cstheme="minorBidi"/>
              </w:rPr>
              <w:t>Dominic</w:t>
            </w:r>
            <w:r>
              <w:rPr>
                <w:rFonts w:asciiTheme="minorHAnsi" w:eastAsiaTheme="minorEastAsia" w:hAnsiTheme="minorHAnsi" w:cstheme="minorBidi"/>
              </w:rPr>
              <w:t xml:space="preserve"> Desjardins (CPS)</w:t>
            </w:r>
          </w:p>
        </w:tc>
      </w:tr>
      <w:tr w:rsidR="00340D3E" w:rsidRPr="004C5FE3" w14:paraId="7A8817B9" w14:textId="77777777" w:rsidTr="76E58388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243EC0" w14:textId="77777777" w:rsidR="00340D3E" w:rsidRPr="004C5FE3" w:rsidRDefault="00340D3E" w:rsidP="00340D3E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52031B7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407"/>
        <w:gridCol w:w="3060"/>
        <w:gridCol w:w="990"/>
        <w:gridCol w:w="5238"/>
      </w:tblGrid>
      <w:tr w:rsidR="00830E84" w:rsidRPr="004C5FE3" w14:paraId="4585D9E9" w14:textId="77777777" w:rsidTr="76E58388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5C4105BC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17D37FF3" w14:textId="77777777" w:rsidTr="76E58388">
        <w:trPr>
          <w:cantSplit/>
          <w:trHeight w:val="534"/>
          <w:tblHeader/>
        </w:trPr>
        <w:tc>
          <w:tcPr>
            <w:tcW w:w="1407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5869A" w14:textId="5F4BFDD5" w:rsidR="002B6851" w:rsidRPr="006B44EA" w:rsidRDefault="006B44EA" w:rsidP="006B44EA">
            <w:pPr>
              <w:spacing w:before="0"/>
              <w:jc w:val="center"/>
              <w:rPr>
                <w:rFonts w:asciiTheme="minorHAnsi" w:hAnsiTheme="minorHAnsi"/>
                <w:color w:val="FFFFFF" w:themeColor="background1"/>
                <w:sz w:val="24"/>
              </w:rPr>
            </w:pPr>
            <w:r w:rsidRPr="006B44EA">
              <w:rPr>
                <w:rFonts w:asciiTheme="minorHAnsi" w:hAnsiTheme="minorHAnsi"/>
                <w:color w:val="FFFFFF" w:themeColor="background1"/>
                <w:sz w:val="24"/>
              </w:rPr>
              <w:t>Core Service</w:t>
            </w:r>
          </w:p>
        </w:tc>
        <w:tc>
          <w:tcPr>
            <w:tcW w:w="306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5E099C4F" w14:textId="77777777" w:rsidR="002B6851" w:rsidRPr="006B44EA" w:rsidRDefault="7466F25E" w:rsidP="006B44EA">
            <w:pPr>
              <w:spacing w:before="0"/>
              <w:jc w:val="center"/>
              <w:rPr>
                <w:rFonts w:asciiTheme="majorHAnsi" w:eastAsiaTheme="majorEastAsia" w:hAnsiTheme="majorHAnsi" w:cstheme="majorBidi"/>
                <w:color w:val="FFFFFF" w:themeColor="background1"/>
                <w:sz w:val="24"/>
              </w:rPr>
            </w:pPr>
            <w:r w:rsidRPr="006B44EA">
              <w:rPr>
                <w:rFonts w:asciiTheme="majorHAnsi" w:eastAsiaTheme="majorEastAsia" w:hAnsiTheme="majorHAnsi" w:cstheme="majorBidi"/>
                <w:color w:val="FFFFFF" w:themeColor="background1"/>
                <w:sz w:val="24"/>
              </w:rPr>
              <w:t>Agenda Item</w:t>
            </w:r>
          </w:p>
        </w:tc>
        <w:tc>
          <w:tcPr>
            <w:tcW w:w="99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31BE5ECA" w14:textId="77777777" w:rsidR="002B6851" w:rsidRPr="006B44EA" w:rsidRDefault="7466F25E" w:rsidP="006B44EA">
            <w:pPr>
              <w:spacing w:before="0"/>
              <w:jc w:val="center"/>
              <w:rPr>
                <w:rFonts w:asciiTheme="majorHAnsi" w:eastAsiaTheme="majorEastAsia" w:hAnsiTheme="majorHAnsi" w:cstheme="majorBidi"/>
                <w:color w:val="FFFFFF" w:themeColor="background1"/>
                <w:sz w:val="24"/>
              </w:rPr>
            </w:pPr>
            <w:r w:rsidRPr="006B44EA">
              <w:rPr>
                <w:rFonts w:asciiTheme="majorHAnsi" w:eastAsiaTheme="majorEastAsia" w:hAnsiTheme="majorHAnsi" w:cstheme="majorBidi"/>
                <w:color w:val="FFFFFF" w:themeColor="background1"/>
                <w:sz w:val="24"/>
              </w:rPr>
              <w:t>Person</w:t>
            </w:r>
          </w:p>
        </w:tc>
        <w:tc>
          <w:tcPr>
            <w:tcW w:w="5238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6F4727EC" w14:textId="77777777" w:rsidR="002B6851" w:rsidRPr="006B44EA" w:rsidRDefault="7466F25E" w:rsidP="006B44EA">
            <w:pPr>
              <w:spacing w:before="0"/>
              <w:jc w:val="center"/>
              <w:rPr>
                <w:rFonts w:asciiTheme="majorHAnsi" w:eastAsiaTheme="majorEastAsia" w:hAnsiTheme="majorHAnsi" w:cstheme="majorBidi"/>
                <w:color w:val="FFFFFF" w:themeColor="background1"/>
                <w:sz w:val="24"/>
              </w:rPr>
            </w:pPr>
            <w:r w:rsidRPr="006B44EA">
              <w:rPr>
                <w:rFonts w:asciiTheme="majorHAnsi" w:eastAsiaTheme="majorEastAsia" w:hAnsiTheme="majorHAnsi" w:cstheme="majorBidi"/>
                <w:color w:val="FFFFFF" w:themeColor="background1"/>
                <w:sz w:val="24"/>
              </w:rPr>
              <w:t>Discussion/Motion</w:t>
            </w:r>
          </w:p>
        </w:tc>
      </w:tr>
      <w:tr w:rsidR="00830E84" w:rsidRPr="004C5FE3" w14:paraId="61157E4D" w14:textId="77777777" w:rsidTr="76E58388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04075" w14:textId="303360F5" w:rsidR="00830E84" w:rsidRPr="00830E84" w:rsidRDefault="006939FA" w:rsidP="00E13895">
            <w:pPr>
              <w:pStyle w:val="ListParagraph"/>
              <w:numPr>
                <w:ilvl w:val="0"/>
                <w:numId w:val="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Pre-meeting &amp; Open Meeting</w:t>
            </w:r>
            <w:r w:rsidR="00A273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</w:t>
            </w:r>
            <w:r w:rsidR="00B80F98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–</w:t>
            </w:r>
            <w:r w:rsidR="00A273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</w:t>
            </w:r>
            <w:r w:rsidR="009019E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Ron/Ed</w:t>
            </w:r>
          </w:p>
        </w:tc>
      </w:tr>
      <w:tr w:rsidR="00155010" w:rsidRPr="004C5FE3" w14:paraId="7092588B" w14:textId="77777777" w:rsidTr="76E58388">
        <w:trPr>
          <w:cantSplit/>
          <w:trHeight w:val="245"/>
        </w:trPr>
        <w:tc>
          <w:tcPr>
            <w:tcW w:w="1407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7068F" w14:textId="1E34A831" w:rsidR="00155010" w:rsidRPr="004C5FE3" w:rsidRDefault="00155010" w:rsidP="007F0696">
            <w:pPr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9375C9" w14:textId="77777777" w:rsidR="00155010" w:rsidRPr="006B44EA" w:rsidRDefault="00155010" w:rsidP="006B44EA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6B44EA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99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A1A980E" w14:textId="0843BE4E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482A7A" w14:textId="0EBA56B2" w:rsidR="00155010" w:rsidRPr="004C5FE3" w:rsidRDefault="00155010" w:rsidP="0087549F">
            <w:pPr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C337F" w:rsidRPr="004C5FE3" w14:paraId="40B098AB" w14:textId="77777777" w:rsidTr="76E58388">
        <w:trPr>
          <w:cantSplit/>
          <w:trHeight w:val="245"/>
        </w:trPr>
        <w:tc>
          <w:tcPr>
            <w:tcW w:w="1407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BBE9D" w14:textId="77777777" w:rsidR="004C337F" w:rsidRPr="004C5FE3" w:rsidRDefault="004C337F" w:rsidP="004C337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C5917" w14:textId="77777777" w:rsidR="004C337F" w:rsidRPr="006B44EA" w:rsidRDefault="004C337F" w:rsidP="006B44EA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6B44EA">
              <w:rPr>
                <w:rFonts w:asciiTheme="minorHAnsi" w:eastAsiaTheme="minorEastAsia" w:hAnsiTheme="minorHAnsi" w:cstheme="minorBidi"/>
              </w:rPr>
              <w:t>Review &amp; Approve Prior BoD Meeting Minutes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1E288D7" w14:textId="29E87BB9" w:rsidR="004C337F" w:rsidRPr="004C5FE3" w:rsidRDefault="004C337F" w:rsidP="004C337F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896DE" w14:textId="1D9CAA0E" w:rsidR="004C337F" w:rsidRPr="004C5FE3" w:rsidRDefault="004C337F" w:rsidP="004C337F">
            <w:pPr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C337F" w:rsidRPr="004C5FE3" w14:paraId="03DBA6DB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DED53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065150" w14:textId="6106C48B" w:rsidR="004C337F" w:rsidRPr="004F5FA5" w:rsidRDefault="00AF1174" w:rsidP="004C337F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rategy Approval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F6A1A76" w14:textId="485B9D2F" w:rsidR="004C337F" w:rsidRPr="00155010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3AAC8" w14:textId="7CB21FA9" w:rsidR="004C337F" w:rsidRPr="000637FC" w:rsidRDefault="004C337F" w:rsidP="004C337F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4C337F" w14:paraId="49023ECD" w14:textId="77777777" w:rsidTr="76E58388">
        <w:trPr>
          <w:cantSplit/>
          <w:trHeight w:val="493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CDE20" w14:textId="7F6A54AF" w:rsidR="004C337F" w:rsidRPr="00561427" w:rsidRDefault="006B44EA" w:rsidP="76E58388">
            <w:pPr>
              <w:pStyle w:val="ListParagraph"/>
              <w:pageBreakBefore/>
              <w:numPr>
                <w:ilvl w:val="0"/>
                <w:numId w:val="4"/>
              </w:numPr>
              <w:rPr>
                <w:rFonts w:asciiTheme="minorHAnsi" w:eastAsiaTheme="minorEastAsia" w:hAnsiTheme="minorHAnsi" w:cstheme="minorBidi"/>
                <w:u w:val="single"/>
              </w:rPr>
            </w:pPr>
            <w:proofErr w:type="spellStart"/>
            <w:r>
              <w:rPr>
                <w:rFonts w:asciiTheme="minorHAnsi" w:hAnsiTheme="minorHAnsi" w:cstheme="minorBidi"/>
                <w:color w:val="17365D" w:themeColor="text2" w:themeShade="BF"/>
              </w:rPr>
              <w:lastRenderedPageBreak/>
              <w:t>d</w:t>
            </w:r>
            <w:r w:rsidR="76E58388" w:rsidRPr="76E58388">
              <w:rPr>
                <w:rFonts w:asciiTheme="minorHAnsi" w:hAnsiTheme="minorHAnsi" w:cstheme="minorBidi"/>
                <w:color w:val="17365D" w:themeColor="text2" w:themeShade="BF"/>
              </w:rPr>
              <w:t>General</w:t>
            </w:r>
            <w:proofErr w:type="spellEnd"/>
            <w:r w:rsidR="76E58388" w:rsidRPr="76E58388">
              <w:rPr>
                <w:rFonts w:asciiTheme="minorHAnsi" w:hAnsiTheme="minorHAnsi" w:cstheme="minorBidi"/>
                <w:color w:val="17365D" w:themeColor="text2" w:themeShade="BF"/>
              </w:rPr>
              <w:t xml:space="preserve"> Agenda / Core Services</w:t>
            </w:r>
          </w:p>
        </w:tc>
      </w:tr>
      <w:tr w:rsidR="006B44EA" w14:paraId="45122E6D" w14:textId="77777777" w:rsidTr="00F512BD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AA349" w14:textId="77777777" w:rsidR="006B44EA" w:rsidRPr="006B44EA" w:rsidRDefault="006B44EA" w:rsidP="006B44EA">
            <w:pPr>
              <w:rPr>
                <w:rFonts w:ascii="Calibri" w:hAnsi="Calibri" w:cs="Calibri"/>
                <w:color w:val="auto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725A0" w14:textId="6601911B" w:rsidR="006B44EA" w:rsidRPr="006B44EA" w:rsidRDefault="00AF1174" w:rsidP="006B44EA">
            <w:pPr>
              <w:pStyle w:val="ListParagraph"/>
              <w:numPr>
                <w:ilvl w:val="0"/>
                <w:numId w:val="0"/>
              </w:num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olunteer Dinner Meeting Review and Discussion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0F0B3994" w14:textId="77777777" w:rsidR="006B44EA" w:rsidRPr="00D557AD" w:rsidRDefault="006B44EA" w:rsidP="006B44EA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AC9D0F" w14:textId="77777777" w:rsidR="006B44EA" w:rsidRPr="0087549F" w:rsidRDefault="006B44EA" w:rsidP="006B44EA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6B44EA" w14:paraId="179D5C01" w14:textId="77777777" w:rsidTr="00F512BD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2A923" w14:textId="77777777" w:rsidR="006B44EA" w:rsidRPr="006B44EA" w:rsidRDefault="006B44EA" w:rsidP="006B44EA">
            <w:pPr>
              <w:rPr>
                <w:rFonts w:ascii="Calibri" w:hAnsi="Calibri" w:cs="Calibri"/>
                <w:color w:val="auto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F52EC" w14:textId="04F96515" w:rsidR="006B44EA" w:rsidRPr="006B44EA" w:rsidRDefault="00AF1174" w:rsidP="006B44EA">
            <w:pPr>
              <w:pStyle w:val="ListParagraph"/>
              <w:numPr>
                <w:ilvl w:val="0"/>
                <w:numId w:val="0"/>
              </w:num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Budget Review and Updates (try to finalize)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18CEBD8" w14:textId="77777777" w:rsidR="006B44EA" w:rsidRPr="00D557AD" w:rsidRDefault="006B44EA" w:rsidP="006B44EA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409B95" w14:textId="77777777" w:rsidR="006B44EA" w:rsidRPr="0087549F" w:rsidRDefault="006B44EA" w:rsidP="006B44EA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6B44EA" w14:paraId="6C760DB4" w14:textId="77777777" w:rsidTr="00036A39">
        <w:trPr>
          <w:cantSplit/>
          <w:trHeight w:val="268"/>
        </w:trPr>
        <w:tc>
          <w:tcPr>
            <w:tcW w:w="1069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17365D" w:themeColor="text2" w:themeShade="BF"/>
            </w:tcBorders>
            <w:shd w:val="clear" w:color="auto" w:fill="000000" w:themeFill="text1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1C457" w14:textId="233EE810" w:rsidR="006B44EA" w:rsidRPr="0087549F" w:rsidRDefault="006B44EA" w:rsidP="006B44EA">
            <w:pPr>
              <w:tabs>
                <w:tab w:val="left" w:pos="4213"/>
              </w:tabs>
              <w:jc w:val="center"/>
              <w:rPr>
                <w:rFonts w:asciiTheme="minorHAnsi" w:eastAsiaTheme="minorEastAsia" w:hAnsiTheme="minorHAnsi" w:cstheme="minorBidi"/>
              </w:rPr>
            </w:pPr>
            <w:r w:rsidRPr="006B44EA">
              <w:rPr>
                <w:rFonts w:asciiTheme="minorHAnsi" w:eastAsiaTheme="minorEastAsia" w:hAnsiTheme="minorHAnsi" w:cstheme="minorBidi"/>
                <w:color w:val="FFFFFF" w:themeColor="background1"/>
              </w:rPr>
              <w:t>CORE SERVICES ITEMS</w:t>
            </w:r>
          </w:p>
        </w:tc>
      </w:tr>
      <w:tr w:rsidR="006B44EA" w14:paraId="5A470AFC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01BC1" w14:textId="3C09629C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All Virtual: 10 Richmond Chapter Meetings</w:t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  <w:t>10 Innovation Professional Group meetings</w:t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  <w:t>8 Toastmasters</w:t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  <w:t xml:space="preserve">VP Ops: Investigate adding virtual option to face to face meetings 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5C0C9" w14:textId="15C75D6D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</w:rPr>
              <w:t>Virtual Meeting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27E1BAA9" w14:textId="06C7ADD0" w:rsidR="006B44EA" w:rsidRPr="006B44EA" w:rsidRDefault="006D5E40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Gil  for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events / VP Ops for Technology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9E7E" w14:textId="456DF1EB" w:rsidR="006B44EA" w:rsidRPr="0087549F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> </w:t>
            </w:r>
          </w:p>
        </w:tc>
      </w:tr>
      <w:tr w:rsidR="006B44EA" w14:paraId="3AF62273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17D67" w14:textId="4F18CF91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20 Virtual Networking Pre-Meeting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4872C" w14:textId="1C57DF43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>Networking Meeting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72B28A02" w14:textId="70245D9F" w:rsidR="006B44EA" w:rsidRPr="006B44EA" w:rsidRDefault="006D5E40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il / Dir Event Planning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56590" w14:textId="25E6905A" w:rsidR="006B44EA" w:rsidRPr="0087549F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6B44EA" w14:paraId="4969912D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C4F2A" w14:textId="05DFBFCD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Plan and host multi-chapter/regional initiative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5DFE4" w14:textId="721CDDCF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>Need dates for these two events.  Need owners, ideas and then a plan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419AFB4E" w14:textId="2873C322" w:rsidR="006B44EA" w:rsidRPr="006B44EA" w:rsidRDefault="006D5E40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on / Dir Event Planning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7B221" w14:textId="193C8738" w:rsidR="006B44EA" w:rsidRPr="005E1249" w:rsidRDefault="006B44EA" w:rsidP="006B44EA">
            <w:pPr>
              <w:widowControl/>
              <w:spacing w:before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eed dates for these two events.  Need owners, ideas and then a plan</w:t>
            </w:r>
          </w:p>
        </w:tc>
      </w:tr>
      <w:tr w:rsidR="006B44EA" w14:paraId="693EDB7F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D3CC3" w14:textId="73CDD1F1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Plan and host social good event/project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0EF2A" w14:textId="5876518C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>Need dates for these two events.  Need owners, ideas and then a plan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5833EE81" w14:textId="1E0474B5" w:rsidR="006B44EA" w:rsidRPr="006B44EA" w:rsidRDefault="006D5E40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on / Dir Event Planning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1B94E" w14:textId="421C1D80" w:rsidR="006B44EA" w:rsidRPr="00A61C36" w:rsidRDefault="006B44EA" w:rsidP="006B44EA">
            <w:pPr>
              <w:widowControl/>
              <w:spacing w:before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eed dates for these two events.  Need owners, ideas and then a plan</w:t>
            </w:r>
          </w:p>
        </w:tc>
      </w:tr>
      <w:tr w:rsidR="006B44EA" w14:paraId="256CC860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78223" w14:textId="39FC0CC7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Professional Development Day/Week Fall 2021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83AE1" w14:textId="4E2351BC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>Need dates for this event.  Need owners, ideas and then a plan.  Shall we go with CPS again.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76878C1F" w14:textId="597D9199" w:rsidR="006B44EA" w:rsidRPr="006B44EA" w:rsidRDefault="006D5E40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il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77EEB" w14:textId="4BA48D25" w:rsidR="006B44EA" w:rsidRPr="007370E4" w:rsidRDefault="006B44EA" w:rsidP="006B44EA">
            <w:pPr>
              <w:widowControl/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eed dates for this event.  Need owners, ideas and then a plan.  Shall we go with CPS again.</w:t>
            </w:r>
          </w:p>
        </w:tc>
      </w:tr>
      <w:tr w:rsidR="006B44EA" w14:paraId="4A14FD56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A09E1" w14:textId="1582FC72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Partner with Agile Training Partner (ATP) for Agile Training PMI Certification prep course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CB1C" w14:textId="3C036606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 xml:space="preserve">Which ATP shall we </w:t>
            </w:r>
            <w:proofErr w:type="gramStart"/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>use.</w:t>
            </w:r>
            <w:proofErr w:type="gramEnd"/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 xml:space="preserve">  </w:t>
            </w:r>
            <w:proofErr w:type="gramStart"/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>Let's</w:t>
            </w:r>
            <w:proofErr w:type="gramEnd"/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 xml:space="preserve"> put some dates on the calendar and work toward them.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15F1F13A" w14:textId="0D568245" w:rsidR="006B44EA" w:rsidRPr="006B44EA" w:rsidRDefault="006D5E40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il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001E1" w14:textId="02C78F86" w:rsidR="006B44EA" w:rsidRPr="00CA34C0" w:rsidRDefault="006B44EA" w:rsidP="006B44EA">
            <w:pPr>
              <w:widowControl/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hich ATP shall we 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use.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Let's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put some dates on the calendar and work toward them.</w:t>
            </w:r>
          </w:p>
        </w:tc>
      </w:tr>
      <w:tr w:rsidR="006B44EA" w14:paraId="0819AA72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2DC1D" w14:textId="5D1B6632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lastRenderedPageBreak/>
              <w:t>2 Technical Project Management (MS Project Or PM Tool)</w:t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  <w:t>2 Agile training (Scrum, DADM)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20FE" w14:textId="696DCE04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 xml:space="preserve">Which ATP shall we </w:t>
            </w:r>
            <w:proofErr w:type="gramStart"/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>use.</w:t>
            </w:r>
            <w:proofErr w:type="gramEnd"/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 xml:space="preserve">  </w:t>
            </w:r>
            <w:proofErr w:type="gramStart"/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>Let's</w:t>
            </w:r>
            <w:proofErr w:type="gramEnd"/>
            <w:r w:rsidRPr="006B44EA">
              <w:rPr>
                <w:rFonts w:ascii="Calibri" w:hAnsi="Calibri" w:cs="Calibri"/>
                <w:color w:val="auto"/>
                <w:sz w:val="22"/>
                <w:szCs w:val="22"/>
              </w:rPr>
              <w:t xml:space="preserve"> put some dates on the calendar and work toward them.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3425B606" w14:textId="5044915C" w:rsidR="006B44EA" w:rsidRPr="006B44EA" w:rsidRDefault="000A7B6E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il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4C080" w14:textId="3CD9BB4E" w:rsidR="006B44EA" w:rsidRPr="00CA34C0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hich ATP shall we 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use.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Let's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put some dates on the calendar and work toward them.</w:t>
            </w:r>
          </w:p>
        </w:tc>
      </w:tr>
      <w:tr w:rsidR="006B44EA" w14:paraId="3DD0F072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7188E" w14:textId="7F2C829F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VP Comms: Enhance newsletters based on data and have these letters automated to members and returning members</w:t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  <w:t>VP Ops: Website with Contact Details, Roles &amp; Responsibilities, Monthly Board Meeting Minutes, Newsletters and Calendar of Event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5C6D7" w14:textId="3485677D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tabs>
                <w:tab w:val="left" w:pos="135"/>
              </w:tabs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</w:rPr>
              <w:t xml:space="preserve">New Member letters have been created and sent.  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596A1C57" w14:textId="0B8E93D1" w:rsidR="006B44EA" w:rsidRPr="006B44EA" w:rsidRDefault="000A7B6E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Lavanya /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Jonette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for newsletter and VP Ops for Website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E2792" w14:textId="07F37EF3" w:rsidR="006B44EA" w:rsidRPr="00CA34C0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>Create material and track monthly metrics.</w:t>
            </w:r>
          </w:p>
        </w:tc>
      </w:tr>
      <w:tr w:rsidR="006B44EA" w14:paraId="6EC71A98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FDDE5" w14:textId="699C14A1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VP Comms:  Send letters to new members and new credential holders and recognize them during meetings, as well as on </w:t>
            </w:r>
            <w:proofErr w:type="gramStart"/>
            <w:r w:rsidRPr="006B44EA">
              <w:rPr>
                <w:rFonts w:ascii="Calibri" w:hAnsi="Calibri" w:cs="Calibri"/>
                <w:color w:val="auto"/>
                <w:szCs w:val="20"/>
              </w:rPr>
              <w:t>all of</w:t>
            </w:r>
            <w:proofErr w:type="gramEnd"/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 our social meeting platforms, in the newsletter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07DEB" w14:textId="7CDFFFCC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</w:rPr>
              <w:t xml:space="preserve">Create letters and communications </w:t>
            </w:r>
            <w:proofErr w:type="gramStart"/>
            <w:r w:rsidRPr="006B44EA">
              <w:rPr>
                <w:rFonts w:ascii="Calibri" w:hAnsi="Calibri" w:cs="Calibri"/>
                <w:color w:val="auto"/>
              </w:rPr>
              <w:t>for  expiring</w:t>
            </w:r>
            <w:proofErr w:type="gramEnd"/>
            <w:r w:rsidRPr="006B44EA">
              <w:rPr>
                <w:rFonts w:ascii="Calibri" w:hAnsi="Calibri" w:cs="Calibri"/>
                <w:color w:val="auto"/>
              </w:rPr>
              <w:t xml:space="preserve"> members and newly </w:t>
            </w:r>
            <w:proofErr w:type="spellStart"/>
            <w:r w:rsidRPr="006B44EA">
              <w:rPr>
                <w:rFonts w:ascii="Calibri" w:hAnsi="Calibri" w:cs="Calibri"/>
                <w:color w:val="auto"/>
              </w:rPr>
              <w:t>certfied</w:t>
            </w:r>
            <w:proofErr w:type="spellEnd"/>
            <w:r w:rsidRPr="006B44EA">
              <w:rPr>
                <w:rFonts w:ascii="Calibri" w:hAnsi="Calibri" w:cs="Calibri"/>
                <w:color w:val="auto"/>
              </w:rPr>
              <w:t xml:space="preserve"> members (Danielle)</w:t>
            </w:r>
            <w:r w:rsidRPr="006B44EA">
              <w:rPr>
                <w:rFonts w:ascii="Calibri" w:hAnsi="Calibri" w:cs="Calibri"/>
                <w:color w:val="auto"/>
              </w:rPr>
              <w:br/>
            </w:r>
            <w:r w:rsidRPr="006B44EA">
              <w:rPr>
                <w:rFonts w:ascii="Calibri" w:hAnsi="Calibri" w:cs="Calibri"/>
                <w:color w:val="auto"/>
              </w:rPr>
              <w:br/>
              <w:t xml:space="preserve">Host Volunteer </w:t>
            </w:r>
            <w:proofErr w:type="spellStart"/>
            <w:r w:rsidRPr="006B44EA">
              <w:rPr>
                <w:rFonts w:ascii="Calibri" w:hAnsi="Calibri" w:cs="Calibri"/>
                <w:color w:val="auto"/>
              </w:rPr>
              <w:t>Meetng</w:t>
            </w:r>
            <w:proofErr w:type="spellEnd"/>
            <w:r w:rsidRPr="006B44EA">
              <w:rPr>
                <w:rFonts w:ascii="Calibri" w:hAnsi="Calibri" w:cs="Calibri"/>
                <w:color w:val="auto"/>
              </w:rPr>
              <w:t xml:space="preserve"> and Exec board to confirm volunteer of the year</w:t>
            </w:r>
            <w:r w:rsidRPr="006B44EA">
              <w:rPr>
                <w:rFonts w:ascii="Calibri" w:hAnsi="Calibri" w:cs="Calibri"/>
                <w:color w:val="auto"/>
              </w:rPr>
              <w:br/>
            </w:r>
            <w:r w:rsidRPr="006B44EA">
              <w:rPr>
                <w:rFonts w:ascii="Calibri" w:hAnsi="Calibri" w:cs="Calibri"/>
                <w:color w:val="auto"/>
              </w:rPr>
              <w:br/>
              <w:t>Identify and celebrate quarterly volunteer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75EB9781" w14:textId="1F7E41DD" w:rsidR="006B44EA" w:rsidRPr="006B44EA" w:rsidRDefault="006B44EA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 w:rsidRPr="006B44EA">
              <w:rPr>
                <w:rFonts w:ascii="Calibri" w:hAnsi="Calibri" w:cs="Calibri"/>
                <w:sz w:val="22"/>
                <w:szCs w:val="22"/>
              </w:rPr>
              <w:t>MEMBER COMMUNICATION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028B8" w14:textId="2359F211" w:rsidR="006B44EA" w:rsidRPr="0026703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>Create material and track monthly metrics.</w:t>
            </w:r>
          </w:p>
        </w:tc>
      </w:tr>
      <w:tr w:rsidR="006B44EA" w14:paraId="6B8C3D83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06104" w14:textId="23D062E5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lastRenderedPageBreak/>
              <w:t>VP Comms: Enhance Website with Contact Details, Roles &amp; Responsibilities, Monthly Board Meeting Minutes, Newsletters and Calendar of Event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C3B2" w14:textId="386529B3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</w:rPr>
              <w:t>Confirm events are added. Track registration metrics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75FE7D92" w14:textId="49B18DB5" w:rsidR="006B44EA" w:rsidRPr="006B44EA" w:rsidRDefault="006B44EA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 w:rsidRPr="006B44EA">
              <w:rPr>
                <w:rFonts w:ascii="Calibri" w:hAnsi="Calibri" w:cs="Calibri"/>
                <w:sz w:val="22"/>
                <w:szCs w:val="22"/>
              </w:rPr>
              <w:t>MEMBER COMMUNICATION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4382F" w14:textId="4CA83C15" w:rsidR="006B44E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>Confirm events are added. Track registration metrics</w:t>
            </w:r>
          </w:p>
        </w:tc>
      </w:tr>
      <w:tr w:rsidR="006B44EA" w14:paraId="54C10378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205A7" w14:textId="0C6EAF14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VP Comms: Target </w:t>
            </w:r>
            <w:proofErr w:type="spellStart"/>
            <w:r w:rsidRPr="006B44EA">
              <w:rPr>
                <w:rFonts w:ascii="Calibri" w:hAnsi="Calibri" w:cs="Calibri"/>
                <w:color w:val="auto"/>
                <w:szCs w:val="20"/>
              </w:rPr>
              <w:t>Charlottesvile</w:t>
            </w:r>
            <w:proofErr w:type="spellEnd"/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 market </w:t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  <w:t>VP Ops - Create a Slack channel or other non-email option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FC369" w14:textId="1BFD83C8" w:rsidR="006B44EA" w:rsidRPr="006B44EA" w:rsidRDefault="006B44EA" w:rsidP="006B44EA">
            <w:pPr>
              <w:pStyle w:val="ListParagraph"/>
              <w:numPr>
                <w:ilvl w:val="0"/>
                <w:numId w:val="0"/>
              </w:num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</w:rPr>
              <w:t>Share details for Charlottesville (Danielle) Show and tell Zoho Streams feature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07789AFE" w14:textId="688E448F" w:rsidR="006B44EA" w:rsidRPr="006B44EA" w:rsidRDefault="00A939CA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anielle / Jason / Jonette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EC1E3" w14:textId="6D15DD86" w:rsidR="006B44E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 xml:space="preserve">finalize plan for targeting marketing to members and </w:t>
            </w:r>
            <w:proofErr w:type="spellStart"/>
            <w:r>
              <w:rPr>
                <w:rFonts w:ascii="Calibri" w:hAnsi="Calibri" w:cs="Calibri"/>
                <w:szCs w:val="20"/>
              </w:rPr>
              <w:t>non members</w:t>
            </w:r>
            <w:proofErr w:type="spellEnd"/>
            <w:r>
              <w:rPr>
                <w:rFonts w:ascii="Calibri" w:hAnsi="Calibri" w:cs="Calibri"/>
                <w:szCs w:val="20"/>
              </w:rPr>
              <w:t xml:space="preserve"> (e.g. via zip code, via volunteer </w:t>
            </w:r>
            <w:proofErr w:type="gramStart"/>
            <w:r>
              <w:rPr>
                <w:rFonts w:ascii="Calibri" w:hAnsi="Calibri" w:cs="Calibri"/>
                <w:szCs w:val="20"/>
              </w:rPr>
              <w:t>interest)  Capture</w:t>
            </w:r>
            <w:proofErr w:type="gramEnd"/>
            <w:r>
              <w:rPr>
                <w:rFonts w:ascii="Calibri" w:hAnsi="Calibri" w:cs="Calibri"/>
                <w:szCs w:val="20"/>
              </w:rPr>
              <w:t xml:space="preserve"> metrics to share with the board monthly</w:t>
            </w:r>
          </w:p>
        </w:tc>
      </w:tr>
      <w:tr w:rsidR="006B44EA" w14:paraId="21CCF73F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44D06" w14:textId="0D3F5B79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VP Comms: Review and update Social Media strategy.</w:t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  <w:t>VP Ops - Videos of past events, Newsletters; Article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BDEDC" w14:textId="67B55BA2" w:rsidR="006B44EA" w:rsidRPr="006B44EA" w:rsidRDefault="006B44EA" w:rsidP="00554860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Need to create content by </w:t>
            </w:r>
            <w:proofErr w:type="spellStart"/>
            <w:r w:rsidRPr="006B44EA">
              <w:rPr>
                <w:rFonts w:ascii="Calibri" w:hAnsi="Calibri" w:cs="Calibri"/>
                <w:color w:val="auto"/>
                <w:szCs w:val="20"/>
              </w:rPr>
              <w:t>mid January</w:t>
            </w:r>
            <w:proofErr w:type="spellEnd"/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6F21652D" w14:textId="0F7E8154" w:rsidR="006B44EA" w:rsidRPr="006B44EA" w:rsidRDefault="00A939CA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on / Jonette / Content Creators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36595" w14:textId="7AE04D18" w:rsidR="006B44E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 xml:space="preserve">Need owners and volunteers to create content, drive traffic to website using SEO and content - track content and KPIs </w:t>
            </w:r>
          </w:p>
        </w:tc>
      </w:tr>
      <w:tr w:rsidR="006B44EA" w14:paraId="3D0D29CE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FCC70" w14:textId="6BD88316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VP Ops:</w:t>
            </w:r>
            <w:r w:rsidR="00A01ED2">
              <w:rPr>
                <w:rFonts w:ascii="Calibri" w:hAnsi="Calibri" w:cs="Calibri"/>
                <w:color w:val="auto"/>
                <w:szCs w:val="20"/>
              </w:rPr>
              <w:t xml:space="preserve"> </w:t>
            </w:r>
            <w:r w:rsidRPr="006B44EA">
              <w:rPr>
                <w:rFonts w:ascii="Calibri" w:hAnsi="Calibri" w:cs="Calibri"/>
                <w:color w:val="auto"/>
                <w:szCs w:val="20"/>
              </w:rPr>
              <w:t>Newsletters; Articles</w:t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</w:r>
            <w:r w:rsidRPr="006B44EA">
              <w:rPr>
                <w:rFonts w:ascii="Calibri" w:hAnsi="Calibri" w:cs="Calibri"/>
                <w:color w:val="auto"/>
                <w:szCs w:val="20"/>
              </w:rPr>
              <w:br/>
              <w:t>VP Comms: Podcast, blog/foru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FC17E" w14:textId="338936BC" w:rsidR="006B44EA" w:rsidRPr="006B44EA" w:rsidRDefault="006B44EA" w:rsidP="006B44EA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Need to create content by </w:t>
            </w:r>
            <w:proofErr w:type="spellStart"/>
            <w:r w:rsidRPr="006B44EA">
              <w:rPr>
                <w:rFonts w:ascii="Calibri" w:hAnsi="Calibri" w:cs="Calibri"/>
                <w:color w:val="auto"/>
                <w:szCs w:val="20"/>
              </w:rPr>
              <w:t>mid January</w:t>
            </w:r>
            <w:proofErr w:type="spellEnd"/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2BF9D267" w14:textId="2AD6CD0E" w:rsidR="006B44EA" w:rsidRPr="006B44EA" w:rsidRDefault="00A01ED2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on / Jason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FDB87" w14:textId="09FA95D2" w:rsidR="006B44E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 xml:space="preserve">Need owners and volunteers to create content, drive traffic to website using SEO and content - track content and KPIs </w:t>
            </w:r>
          </w:p>
        </w:tc>
      </w:tr>
      <w:tr w:rsidR="006B44EA" w14:paraId="00EA0711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C154A" w14:textId="1D858959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Check with Jason - Dir of Membe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2E38A" w14:textId="32059ED1" w:rsidR="006B44EA" w:rsidRPr="006B44EA" w:rsidRDefault="006B44EA" w:rsidP="006B44EA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Need membership outreach plan.  Confirm plan for New Member Orientation (prior to virtual meetings instead of during)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452B1C83" w14:textId="2E41DCFF" w:rsidR="006B44EA" w:rsidRPr="006B44EA" w:rsidRDefault="00A01ED2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ason / Jonette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E8B43" w14:textId="6D5255C1" w:rsidR="006B44E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 xml:space="preserve">Confirm we have </w:t>
            </w:r>
            <w:proofErr w:type="gramStart"/>
            <w:r>
              <w:rPr>
                <w:rFonts w:ascii="Calibri" w:hAnsi="Calibri" w:cs="Calibri"/>
                <w:szCs w:val="20"/>
              </w:rPr>
              <w:t>this</w:t>
            </w:r>
            <w:proofErr w:type="gramEnd"/>
            <w:r>
              <w:rPr>
                <w:rFonts w:ascii="Calibri" w:hAnsi="Calibri" w:cs="Calibri"/>
                <w:szCs w:val="20"/>
              </w:rPr>
              <w:t xml:space="preserve"> and it is updated (add new branded items to welcome page (need owner(s). Track </w:t>
            </w:r>
            <w:proofErr w:type="spellStart"/>
            <w:proofErr w:type="gramStart"/>
            <w:r>
              <w:rPr>
                <w:rFonts w:ascii="Calibri" w:hAnsi="Calibri" w:cs="Calibri"/>
                <w:szCs w:val="20"/>
              </w:rPr>
              <w:t>out reach</w:t>
            </w:r>
            <w:proofErr w:type="spellEnd"/>
            <w:proofErr w:type="gramEnd"/>
            <w:r>
              <w:rPr>
                <w:rFonts w:ascii="Calibri" w:hAnsi="Calibri" w:cs="Calibri"/>
                <w:szCs w:val="20"/>
              </w:rPr>
              <w:t xml:space="preserve"> monthly</w:t>
            </w:r>
          </w:p>
        </w:tc>
      </w:tr>
      <w:tr w:rsidR="006B44EA" w14:paraId="0C6E151A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283D1" w14:textId="26F2E31D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Continue Job board with CPS Media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9930" w14:textId="1CAA8D92" w:rsidR="006B44EA" w:rsidRPr="006B44EA" w:rsidRDefault="006B44EA" w:rsidP="006B44EA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who will we </w:t>
            </w:r>
            <w:proofErr w:type="spellStart"/>
            <w:r w:rsidRPr="006B44EA">
              <w:rPr>
                <w:rFonts w:ascii="Calibri" w:hAnsi="Calibri" w:cs="Calibri"/>
                <w:color w:val="auto"/>
                <w:szCs w:val="20"/>
              </w:rPr>
              <w:t>Communciate</w:t>
            </w:r>
            <w:proofErr w:type="spellEnd"/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 with - at least one employer/recruiter per month to get them engaged with CPS for job postings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0E2D7C65" w14:textId="5C54911B" w:rsidR="006B44EA" w:rsidRPr="006B44EA" w:rsidRDefault="00A939CA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PS / Dav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nochs</w:t>
            </w:r>
            <w:proofErr w:type="spellEnd"/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B6325" w14:textId="0AB0BD5C" w:rsidR="006B44E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 xml:space="preserve">Steve </w:t>
            </w:r>
            <w:proofErr w:type="spellStart"/>
            <w:r>
              <w:rPr>
                <w:rFonts w:ascii="Calibri" w:hAnsi="Calibri" w:cs="Calibri"/>
                <w:szCs w:val="20"/>
              </w:rPr>
              <w:t>Glissman</w:t>
            </w:r>
            <w:proofErr w:type="spellEnd"/>
            <w:r>
              <w:rPr>
                <w:rFonts w:ascii="Calibri" w:hAnsi="Calibri" w:cs="Calibri"/>
                <w:szCs w:val="20"/>
              </w:rPr>
              <w:t xml:space="preserve"> on point to add open positions (already started. Will also post via social media, </w:t>
            </w:r>
            <w:proofErr w:type="spellStart"/>
            <w:r>
              <w:rPr>
                <w:rFonts w:ascii="Calibri" w:hAnsi="Calibri" w:cs="Calibri"/>
                <w:szCs w:val="20"/>
              </w:rPr>
              <w:t>Abhi</w:t>
            </w:r>
            <w:proofErr w:type="spellEnd"/>
            <w:r>
              <w:rPr>
                <w:rFonts w:ascii="Calibri" w:hAnsi="Calibri" w:cs="Calibri"/>
                <w:szCs w:val="20"/>
              </w:rPr>
              <w:t xml:space="preserve"> to track metrics (</w:t>
            </w:r>
            <w:proofErr w:type="gramStart"/>
            <w:r>
              <w:rPr>
                <w:rFonts w:ascii="Calibri" w:hAnsi="Calibri" w:cs="Calibri"/>
                <w:szCs w:val="20"/>
              </w:rPr>
              <w:t>e.g.</w:t>
            </w:r>
            <w:proofErr w:type="gramEnd"/>
            <w:r>
              <w:rPr>
                <w:rFonts w:ascii="Calibri" w:hAnsi="Calibri" w:cs="Calibri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Cs w:val="20"/>
              </w:rPr>
              <w:t>out reach</w:t>
            </w:r>
            <w:proofErr w:type="spellEnd"/>
            <w:r>
              <w:rPr>
                <w:rFonts w:ascii="Calibri" w:hAnsi="Calibri" w:cs="Calibri"/>
                <w:szCs w:val="20"/>
              </w:rPr>
              <w:t>, etc.)</w:t>
            </w:r>
          </w:p>
        </w:tc>
      </w:tr>
      <w:tr w:rsidR="006B44EA" w14:paraId="4C5A1C04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FF407" w14:textId="4EFFA9D3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lastRenderedPageBreak/>
              <w:t>Add multi-pronged marketing strategy to capture networking event needs from membe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84E94" w14:textId="5605E51E" w:rsidR="006B44EA" w:rsidRPr="006B44EA" w:rsidRDefault="006B44EA" w:rsidP="006B44EA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Need dates for </w:t>
            </w:r>
            <w:proofErr w:type="gramStart"/>
            <w:r w:rsidRPr="006B44EA">
              <w:rPr>
                <w:rFonts w:ascii="Calibri" w:hAnsi="Calibri" w:cs="Calibri"/>
                <w:color w:val="auto"/>
                <w:szCs w:val="20"/>
              </w:rPr>
              <w:t>bi monthly</w:t>
            </w:r>
            <w:proofErr w:type="gramEnd"/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 Zoom meeting with </w:t>
            </w:r>
            <w:proofErr w:type="spellStart"/>
            <w:r w:rsidRPr="006B44EA">
              <w:rPr>
                <w:rFonts w:ascii="Calibri" w:hAnsi="Calibri" w:cs="Calibri"/>
                <w:color w:val="auto"/>
                <w:szCs w:val="20"/>
              </w:rPr>
              <w:t>servan</w:t>
            </w:r>
            <w:proofErr w:type="spellEnd"/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 leaders hosting breakout room by area (e.g. marketing, </w:t>
            </w:r>
            <w:proofErr w:type="spellStart"/>
            <w:r w:rsidRPr="006B44EA">
              <w:rPr>
                <w:rFonts w:ascii="Calibri" w:hAnsi="Calibri" w:cs="Calibri"/>
                <w:color w:val="auto"/>
                <w:szCs w:val="20"/>
              </w:rPr>
              <w:t>memberhip</w:t>
            </w:r>
            <w:proofErr w:type="spellEnd"/>
            <w:r w:rsidRPr="006B44EA">
              <w:rPr>
                <w:rFonts w:ascii="Calibri" w:hAnsi="Calibri" w:cs="Calibri"/>
                <w:color w:val="auto"/>
                <w:szCs w:val="20"/>
              </w:rPr>
              <w:t>, outreach)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2800E0AD" w14:textId="73D16F90" w:rsidR="006B44EA" w:rsidRPr="006B44EA" w:rsidRDefault="00554860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ason and Jonette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59293" w14:textId="395D29CB" w:rsidR="006B44E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>This is covered via meetings unless doing an event outside a monthly meeting *</w:t>
            </w:r>
            <w:proofErr w:type="gramStart"/>
            <w:r>
              <w:rPr>
                <w:rFonts w:ascii="Calibri" w:hAnsi="Calibri" w:cs="Calibri"/>
                <w:szCs w:val="20"/>
              </w:rPr>
              <w:t>e.g.</w:t>
            </w:r>
            <w:proofErr w:type="gramEnd"/>
            <w:r>
              <w:rPr>
                <w:rFonts w:ascii="Calibri" w:hAnsi="Calibri" w:cs="Calibri"/>
                <w:szCs w:val="20"/>
              </w:rPr>
              <w:t xml:space="preserve"> VMFA tour.</w:t>
            </w:r>
          </w:p>
        </w:tc>
      </w:tr>
      <w:tr w:rsidR="006B44EA" w14:paraId="6D9EF694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00A81" w14:textId="4122D8C5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create calendar for our Social Media platforms and track metric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B877C" w14:textId="3B3389E3" w:rsidR="006B44EA" w:rsidRPr="006B44EA" w:rsidRDefault="006B44EA" w:rsidP="006B44EA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need an owner, identity what </w:t>
            </w:r>
            <w:proofErr w:type="spellStart"/>
            <w:r w:rsidRPr="006B44EA">
              <w:rPr>
                <w:rFonts w:ascii="Calibri" w:hAnsi="Calibri" w:cs="Calibri"/>
                <w:color w:val="auto"/>
                <w:szCs w:val="20"/>
              </w:rPr>
              <w:t>kpi's</w:t>
            </w:r>
            <w:proofErr w:type="spellEnd"/>
            <w:r w:rsidRPr="006B44EA">
              <w:rPr>
                <w:rFonts w:ascii="Calibri" w:hAnsi="Calibri" w:cs="Calibri"/>
                <w:color w:val="auto"/>
                <w:szCs w:val="20"/>
              </w:rPr>
              <w:t xml:space="preserve"> we need and start for February.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453B960C" w14:textId="2B476943" w:rsidR="006B44EA" w:rsidRPr="006B44EA" w:rsidRDefault="00A01ED2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anielle and D.SM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82935" w14:textId="46193380" w:rsidR="006B44E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 xml:space="preserve">need an owner, identity what </w:t>
            </w:r>
            <w:proofErr w:type="spellStart"/>
            <w:r>
              <w:rPr>
                <w:rFonts w:ascii="Calibri" w:hAnsi="Calibri" w:cs="Calibri"/>
                <w:szCs w:val="20"/>
              </w:rPr>
              <w:t>kpi's</w:t>
            </w:r>
            <w:proofErr w:type="spellEnd"/>
            <w:r>
              <w:rPr>
                <w:rFonts w:ascii="Calibri" w:hAnsi="Calibri" w:cs="Calibri"/>
                <w:szCs w:val="20"/>
              </w:rPr>
              <w:t xml:space="preserve"> we need and start for February.</w:t>
            </w:r>
          </w:p>
        </w:tc>
      </w:tr>
      <w:tr w:rsidR="006B44EA" w14:paraId="4DAE8975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78C53" w14:textId="70E2E497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Add multi-pronged marketing strategy to capture future event needs from membe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89FD4" w14:textId="433DA913" w:rsidR="006B44EA" w:rsidRPr="006B44EA" w:rsidRDefault="006B44EA" w:rsidP="006B44EA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need an owner, a plan, dates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1225E9EC" w14:textId="448CE275" w:rsidR="006B44EA" w:rsidRDefault="00A01ED2" w:rsidP="006B44EA">
            <w:pPr>
              <w:spacing w:line="259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il / Who Owns</w:t>
            </w:r>
          </w:p>
          <w:p w14:paraId="3F7467F6" w14:textId="27F098B9" w:rsidR="00A01ED2" w:rsidRPr="006B44EA" w:rsidRDefault="00A01ED2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urveys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8091C" w14:textId="4FD99EC6" w:rsidR="006B44E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>need an owner, a plan, dates</w:t>
            </w:r>
          </w:p>
        </w:tc>
      </w:tr>
      <w:tr w:rsidR="006B44EA" w14:paraId="7BB8E1B5" w14:textId="77777777" w:rsidTr="00C11557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AB146" w14:textId="4B686BB1" w:rsidR="006B44EA" w:rsidRPr="006B44EA" w:rsidRDefault="006B44EA" w:rsidP="006B44EA">
            <w:pPr>
              <w:rPr>
                <w:rFonts w:asciiTheme="majorHAnsi" w:hAnsiTheme="majorHAnsi" w:cs="Arial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Provide a repository of frequently asked question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A0C2D" w14:textId="2F8C0F0D" w:rsidR="006B44EA" w:rsidRPr="006B44EA" w:rsidRDefault="006B44EA" w:rsidP="006B44EA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B44EA">
              <w:rPr>
                <w:rFonts w:ascii="Calibri" w:hAnsi="Calibri" w:cs="Calibri"/>
                <w:color w:val="auto"/>
                <w:szCs w:val="20"/>
              </w:rPr>
              <w:t>Need an owner, a start date, theme.  Blog Format?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vAlign w:val="center"/>
          </w:tcPr>
          <w:p w14:paraId="26AA0EB9" w14:textId="75A20DE3" w:rsidR="006B44EA" w:rsidRPr="006B44EA" w:rsidRDefault="00A939CA" w:rsidP="006B44EA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onette / Content Creator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7D2F" w14:textId="6AACF3A2" w:rsidR="006B44EA" w:rsidRDefault="006B44EA" w:rsidP="006B44E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="Calibri" w:hAnsi="Calibri" w:cs="Calibri"/>
                <w:szCs w:val="20"/>
              </w:rPr>
              <w:t>Need an owner, a start date, theme.  Blog Format?</w:t>
            </w:r>
          </w:p>
        </w:tc>
      </w:tr>
      <w:tr w:rsidR="005E1249" w14:paraId="5F4F3DAC" w14:textId="77777777" w:rsidTr="76E58388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42DCE" w14:textId="77777777" w:rsidR="005E1249" w:rsidRDefault="005E1249" w:rsidP="005E1249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6E29F4" w14:textId="6590A5BB" w:rsidR="005E1249" w:rsidRPr="005266A0" w:rsidRDefault="005E1249" w:rsidP="005E1249">
            <w:pPr>
              <w:ind w:left="50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44C419E" w14:textId="0BC6D2C6" w:rsidR="005E1249" w:rsidRDefault="005E1249" w:rsidP="005E1249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E2B49" w14:textId="3081B772" w:rsidR="005E1249" w:rsidRPr="002D6B3A" w:rsidRDefault="005E1249" w:rsidP="005E1249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E1249" w:rsidRPr="004C5FE3" w14:paraId="11400BDB" w14:textId="77777777" w:rsidTr="76E58388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EB7D" w14:textId="77777777" w:rsidR="005E1249" w:rsidRPr="00561427" w:rsidRDefault="005E1249" w:rsidP="005E1249">
            <w:pPr>
              <w:pStyle w:val="ListParagraph"/>
              <w:keepNext/>
              <w:pageBreakBefore/>
              <w:numPr>
                <w:ilvl w:val="0"/>
                <w:numId w:val="4"/>
              </w:numPr>
              <w:spacing w:before="0"/>
              <w:rPr>
                <w:rFonts w:asciiTheme="minorHAnsi" w:eastAsiaTheme="majorEastAsia" w:hAnsiTheme="minorHAnsi" w:cstheme="minorHAnsi"/>
                <w:color w:val="17365D" w:themeColor="text2" w:themeShade="BF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lastRenderedPageBreak/>
              <w:t xml:space="preserve">VP </w:t>
            </w:r>
            <w:r w:rsidRPr="00561427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rea Items</w:t>
            </w:r>
          </w:p>
        </w:tc>
      </w:tr>
      <w:tr w:rsidR="005E1249" w:rsidRPr="004C5FE3" w14:paraId="33861686" w14:textId="77777777" w:rsidTr="76E58388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8455" w14:textId="77777777" w:rsidR="005E1249" w:rsidRPr="7466F25E" w:rsidRDefault="005E1249" w:rsidP="005E1249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89E6D" w14:textId="5A9B71BD" w:rsidR="005E1249" w:rsidRPr="0076348F" w:rsidRDefault="005E1249" w:rsidP="005E1249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5F728480" w14:textId="5EEA85A2" w:rsidR="005E1249" w:rsidRDefault="006B44EA" w:rsidP="005E1249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oyce</w:t>
            </w:r>
          </w:p>
        </w:tc>
        <w:tc>
          <w:tcPr>
            <w:tcW w:w="5238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521896" w14:textId="0E35B19C" w:rsidR="005E1249" w:rsidRPr="0026703A" w:rsidRDefault="005E1249" w:rsidP="005E1249">
            <w:pPr>
              <w:widowControl/>
              <w:spacing w:before="0"/>
              <w:rPr>
                <w:rFonts w:asciiTheme="minorHAnsi" w:hAnsiTheme="minorHAnsi"/>
              </w:rPr>
            </w:pPr>
          </w:p>
        </w:tc>
      </w:tr>
      <w:tr w:rsidR="005E1249" w:rsidRPr="004C5FE3" w14:paraId="6E9D570B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AD8F7" w14:textId="77777777" w:rsidR="005E1249" w:rsidRPr="002B6851" w:rsidRDefault="005E1249" w:rsidP="005E1249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06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023DBE" w14:textId="77777777" w:rsidR="005E1249" w:rsidRPr="0076348F" w:rsidRDefault="005E1249" w:rsidP="005E1249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78077CD5" w14:textId="5166F7D1" w:rsidR="005E1249" w:rsidRPr="00735BAB" w:rsidRDefault="00104D4F" w:rsidP="005E1249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onette</w:t>
            </w:r>
          </w:p>
        </w:tc>
        <w:tc>
          <w:tcPr>
            <w:tcW w:w="5238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4CFD46" w14:textId="3CEB5F93" w:rsidR="005E1249" w:rsidRPr="00C07AC9" w:rsidRDefault="005E1249" w:rsidP="00C07AC9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5E1249" w:rsidRPr="004C5FE3" w14:paraId="741134EB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416D" w14:textId="77777777" w:rsidR="005E1249" w:rsidRPr="002B6851" w:rsidRDefault="005E1249" w:rsidP="005E1249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06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7B2F7" w14:textId="77777777" w:rsidR="005E1249" w:rsidRPr="0076348F" w:rsidRDefault="005E1249" w:rsidP="005E1249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0076348F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99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78F96254" w14:textId="26CB4D13" w:rsidR="005E1249" w:rsidRPr="00735BAB" w:rsidRDefault="006B44EA" w:rsidP="005E124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il</w:t>
            </w:r>
          </w:p>
        </w:tc>
        <w:tc>
          <w:tcPr>
            <w:tcW w:w="5238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3E1DFD" w14:textId="472144CF" w:rsidR="005E1249" w:rsidRPr="00224D9D" w:rsidRDefault="005E1249" w:rsidP="005E124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5E1249" w:rsidRPr="004C5FE3" w14:paraId="0135E683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81C8C" w14:textId="77777777" w:rsidR="005E1249" w:rsidRPr="002B6851" w:rsidRDefault="005E1249" w:rsidP="005E1249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06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DC0665" w14:textId="77777777" w:rsidR="005E1249" w:rsidRPr="0076348F" w:rsidRDefault="005E1249" w:rsidP="005E1249">
            <w:pPr>
              <w:spacing w:before="0"/>
              <w:ind w:left="504" w:right="144"/>
              <w:rPr>
                <w:color w:val="000000" w:themeColor="text1"/>
              </w:rPr>
            </w:pPr>
          </w:p>
        </w:tc>
        <w:tc>
          <w:tcPr>
            <w:tcW w:w="99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47EE1ADF" w14:textId="77777777" w:rsidR="005E1249" w:rsidRDefault="005E1249" w:rsidP="005E124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238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89B01C" w14:textId="2CBE6332" w:rsidR="00DA6894" w:rsidRPr="008C7950" w:rsidRDefault="00DA6894" w:rsidP="00270EA5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="005E1249" w:rsidRPr="004C5FE3" w14:paraId="2305F3DA" w14:textId="77777777" w:rsidTr="76E58388">
        <w:trPr>
          <w:cantSplit/>
          <w:trHeight w:val="196"/>
        </w:trPr>
        <w:tc>
          <w:tcPr>
            <w:tcW w:w="1407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8D5E2" w14:textId="77777777" w:rsidR="005E1249" w:rsidRPr="002B6851" w:rsidRDefault="005E1249" w:rsidP="005E1249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06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91EB9D" w14:textId="77777777" w:rsidR="005E1249" w:rsidRPr="0076348F" w:rsidRDefault="005E1249" w:rsidP="005E1249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3108A0F8" w14:textId="6272B7F7" w:rsidR="005E1249" w:rsidRPr="00735BAB" w:rsidRDefault="006B44EA" w:rsidP="005E124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238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140B65" w14:textId="212B7B27" w:rsidR="005E1249" w:rsidRPr="0085107C" w:rsidRDefault="005E1249" w:rsidP="005E1249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5E1249" w:rsidRPr="004C5FE3" w14:paraId="673F1CF2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8BF56" w14:textId="77777777" w:rsidR="005E1249" w:rsidRPr="002B6851" w:rsidRDefault="005E1249" w:rsidP="005E1249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06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10CDC" w14:textId="77777777" w:rsidR="005E1249" w:rsidRPr="0076348F" w:rsidRDefault="005E1249" w:rsidP="005E1249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50D74882" w14:textId="41935C54" w:rsidR="005E1249" w:rsidRPr="00735BAB" w:rsidRDefault="006B44EA" w:rsidP="005E1249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</w:t>
            </w:r>
          </w:p>
        </w:tc>
        <w:tc>
          <w:tcPr>
            <w:tcW w:w="5238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9557" w14:textId="078D6413" w:rsidR="005E1249" w:rsidRPr="0085107C" w:rsidRDefault="005E1249" w:rsidP="005E1249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5E1249" w:rsidRPr="004C5FE3" w14:paraId="539C365E" w14:textId="77777777" w:rsidTr="76E58388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650F1" w14:textId="341AB678" w:rsidR="005E1249" w:rsidRPr="00155010" w:rsidRDefault="005E1249" w:rsidP="005E1249">
            <w:pPr>
              <w:pStyle w:val="ListParagraph"/>
              <w:pageBreakBefore/>
              <w:numPr>
                <w:ilvl w:val="0"/>
                <w:numId w:val="4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lastRenderedPageBreak/>
              <w:t>Action</w:t>
            </w:r>
            <w:r w:rsidRPr="00155010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 Items</w:t>
            </w:r>
          </w:p>
        </w:tc>
      </w:tr>
      <w:tr w:rsidR="005E1249" w:rsidRPr="004C5FE3" w14:paraId="23EBC9A9" w14:textId="77777777" w:rsidTr="76E58388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EA810" w14:textId="77777777" w:rsidR="005E1249" w:rsidRPr="002B6851" w:rsidRDefault="005E1249" w:rsidP="005E1249">
            <w:pPr>
              <w:pStyle w:val="ListParagraph"/>
              <w:numPr>
                <w:ilvl w:val="0"/>
                <w:numId w:val="0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E24794" w14:textId="77777777" w:rsidR="005E1249" w:rsidRPr="007F0696" w:rsidRDefault="005E1249" w:rsidP="005E124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99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5E0C379" w14:textId="3D21CA2C" w:rsidR="005E1249" w:rsidRDefault="00A423CE" w:rsidP="005E124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238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7B01A" w14:textId="7D6A10E4" w:rsidR="005E1249" w:rsidRDefault="005E1249" w:rsidP="005E124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5E1249" w:rsidRPr="004C5FE3" w14:paraId="6C80D6A7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427AC" w14:textId="77777777" w:rsidR="005E1249" w:rsidRPr="004C5FE3" w:rsidRDefault="005E1249" w:rsidP="005E124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92ABB4" w14:textId="77777777" w:rsidR="005E1249" w:rsidRPr="007F0696" w:rsidRDefault="005E1249" w:rsidP="005E124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8D1F767" w14:textId="003A8EEB" w:rsidR="005E1249" w:rsidRDefault="00A423CE" w:rsidP="005E124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CEA2F" w14:textId="77777777" w:rsidR="005E1249" w:rsidRDefault="005E1249" w:rsidP="005E124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5E1249" w:rsidRPr="004C5FE3" w14:paraId="7BEF2D24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7ACBF" w14:textId="77777777" w:rsidR="005E1249" w:rsidRPr="004C5FE3" w:rsidRDefault="005E1249" w:rsidP="005E124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auto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ADA68" w14:textId="77777777" w:rsidR="005E1249" w:rsidRPr="007F0696" w:rsidRDefault="005E1249" w:rsidP="005E124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</w:tcPr>
          <w:p w14:paraId="2849720B" w14:textId="3DD7BBFE" w:rsidR="005E1249" w:rsidRDefault="005E1249" w:rsidP="005E124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A8D48F" w14:textId="59114B6C" w:rsidR="005E1249" w:rsidRDefault="00D978E9" w:rsidP="005E1249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onette/Ed</w:t>
            </w:r>
          </w:p>
        </w:tc>
      </w:tr>
      <w:tr w:rsidR="005E1249" w:rsidRPr="004C5FE3" w14:paraId="7AC4E27A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3AAF3" w14:textId="77777777" w:rsidR="005E1249" w:rsidRPr="004C5FE3" w:rsidRDefault="005E1249" w:rsidP="005E124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20345" w14:textId="30FC8AF5" w:rsidR="005E1249" w:rsidRPr="007F0696" w:rsidRDefault="005E1249" w:rsidP="005E124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4437C" w14:textId="33799C3C" w:rsidR="005E1249" w:rsidRDefault="005E1249" w:rsidP="005E124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BDC895" w14:textId="77777777" w:rsidR="005E1249" w:rsidRDefault="005E1249" w:rsidP="005E124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5E1249" w:rsidRPr="004C5FE3" w14:paraId="25936AF1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1672A" w14:textId="77777777" w:rsidR="005E1249" w:rsidRPr="004C5FE3" w:rsidRDefault="005E1249" w:rsidP="005E124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4FB868" w14:textId="77777777" w:rsidR="005E1249" w:rsidRPr="007F0696" w:rsidRDefault="005E1249" w:rsidP="005E124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25B41" w14:textId="77777777" w:rsidR="005E1249" w:rsidRDefault="005E1249" w:rsidP="005E124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538EA0" w14:textId="77777777" w:rsidR="005E1249" w:rsidRDefault="005E1249" w:rsidP="005E124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5E1249" w:rsidRPr="004C5FE3" w14:paraId="52B9D875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A58B9" w14:textId="77777777" w:rsidR="005E1249" w:rsidRPr="004C5FE3" w:rsidRDefault="005E1249" w:rsidP="005E124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A7B63" w14:textId="77777777" w:rsidR="005E1249" w:rsidRPr="007F0696" w:rsidRDefault="005E1249" w:rsidP="005E124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580F" w14:textId="77777777" w:rsidR="005E1249" w:rsidRDefault="005E1249" w:rsidP="005E124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B2225" w14:textId="77777777" w:rsidR="005E1249" w:rsidRDefault="005E1249" w:rsidP="005E124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5E1249" w:rsidRPr="004C5FE3" w14:paraId="2CF2BB4D" w14:textId="77777777" w:rsidTr="76E58388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1D360" w14:textId="77777777" w:rsidR="005E1249" w:rsidRPr="004C5FE3" w:rsidRDefault="005E1249" w:rsidP="005E1249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06DFAB" w14:textId="77777777" w:rsidR="005E1249" w:rsidRPr="007F0696" w:rsidRDefault="005E1249" w:rsidP="005E124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7C22" w14:textId="77777777" w:rsidR="005E1249" w:rsidRDefault="005E1249" w:rsidP="005E1249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A1C76" w14:textId="77777777" w:rsidR="005E1249" w:rsidRDefault="005E1249" w:rsidP="005E124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77084A0B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8260"/>
        <w:gridCol w:w="1260"/>
        <w:gridCol w:w="1195"/>
      </w:tblGrid>
      <w:tr w:rsidR="001F128E" w:rsidRPr="004C5FE3" w14:paraId="6382BD0D" w14:textId="77777777" w:rsidTr="3369BB58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D765E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1B2123DC" w14:textId="77777777" w:rsidTr="006A103F">
        <w:trPr>
          <w:cantSplit/>
          <w:trHeight w:val="230"/>
          <w:tblHeader/>
        </w:trPr>
        <w:tc>
          <w:tcPr>
            <w:tcW w:w="8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99B91D0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35963A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195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2D11BB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D75901" w:rsidRPr="004C5FE3" w14:paraId="37E935B5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13B29" w14:textId="7EED9AA0" w:rsidR="00D75901" w:rsidRPr="000878B6" w:rsidRDefault="00D75901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79811" w14:textId="7C51F10B" w:rsidR="00D75901" w:rsidRDefault="00D75901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1ADE7" w14:textId="6E993C30" w:rsidR="00D75901" w:rsidRDefault="00D75901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0878B6" w:rsidRPr="004C5FE3" w14:paraId="0BBF053D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42C73" w14:textId="07A6EDC2" w:rsidR="000878B6" w:rsidRPr="000878B6" w:rsidRDefault="000878B6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A32CF" w14:textId="29FBE9BE" w:rsidR="000878B6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8C12EF" w14:textId="4042F5B1" w:rsidR="000878B6" w:rsidRDefault="000878B6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0878B6" w:rsidRPr="004C5FE3" w14:paraId="7AF23DB9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D092D" w14:textId="63D84EB5" w:rsidR="000878B6" w:rsidRPr="000878B6" w:rsidRDefault="000878B6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5CCA1" w14:textId="7C505390" w:rsidR="000878B6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808B1" w14:textId="30A2A50A" w:rsidR="000878B6" w:rsidRDefault="000878B6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0878B6" w:rsidRPr="004C5FE3" w14:paraId="755E1EB5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1B182" w14:textId="0DD61645" w:rsidR="000878B6" w:rsidRPr="000878B6" w:rsidRDefault="000878B6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3B82C" w14:textId="77777777" w:rsidR="000878B6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D31D9" w14:textId="77777777" w:rsidR="000878B6" w:rsidRDefault="000878B6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0878B6" w:rsidRPr="004C5FE3" w14:paraId="434384BD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26698" w14:textId="6921052B" w:rsidR="000878B6" w:rsidRPr="000878B6" w:rsidRDefault="000878B6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69FEC" w14:textId="77777777" w:rsidR="000878B6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1FE40" w14:textId="77777777" w:rsidR="000878B6" w:rsidRDefault="000878B6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6A103F" w:rsidRPr="004C5FE3" w14:paraId="562D6E01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A8568" w14:textId="77777777" w:rsidR="006A103F" w:rsidRPr="000878B6" w:rsidRDefault="006A103F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C995C" w14:textId="77777777" w:rsidR="006A103F" w:rsidRDefault="006A103F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42933" w14:textId="77777777" w:rsidR="006A103F" w:rsidRDefault="006A103F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14:paraId="05FB1E3C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1571"/>
        <w:gridCol w:w="1915"/>
      </w:tblGrid>
      <w:tr w:rsidR="006A5A7A" w:rsidRPr="004C5FE3" w14:paraId="21E89D1D" w14:textId="77777777" w:rsidTr="3DB4F839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38C43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4364DD82" w14:textId="77777777" w:rsidTr="006A103F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E032E8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B0DD228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C444DAD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EB0535" w:rsidRPr="004C5FE3" w14:paraId="26A6D84A" w14:textId="77777777" w:rsidTr="006A103F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C1F22" w14:textId="00A511F1" w:rsidR="00EB0535" w:rsidRPr="00A273F0" w:rsidRDefault="00EB0535" w:rsidP="00EB053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</w:t>
            </w:r>
            <w:r w:rsidRPr="000878B6">
              <w:rPr>
                <w:rFonts w:asciiTheme="minorHAnsi" w:hAnsiTheme="minorHAnsi"/>
              </w:rPr>
              <w:t>ork on transition</w:t>
            </w:r>
            <w:r>
              <w:rPr>
                <w:rFonts w:asciiTheme="minorHAnsi" w:hAnsiTheme="minorHAnsi"/>
              </w:rPr>
              <w:t>ing</w:t>
            </w:r>
            <w:r w:rsidRPr="000878B6">
              <w:rPr>
                <w:rFonts w:asciiTheme="minorHAnsi" w:hAnsiTheme="minorHAnsi"/>
              </w:rPr>
              <w:t xml:space="preserve"> to a new bank</w:t>
            </w:r>
            <w:r w:rsidR="00355022">
              <w:rPr>
                <w:rFonts w:asciiTheme="minorHAnsi" w:hAnsiTheme="minorHAnsi"/>
              </w:rPr>
              <w:br/>
              <w:t>12/02/20: Opened a new account at BB&amp;T</w:t>
            </w: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92FF18" w14:textId="7092010A" w:rsidR="00EB0535" w:rsidRDefault="00EB0535" w:rsidP="00EB053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Ed / Joyce</w:t>
            </w: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5107D9" w14:textId="5220CFE3" w:rsidR="00EB0535" w:rsidRDefault="00EB0535" w:rsidP="00EB053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12/</w:t>
            </w:r>
            <w:r w:rsidR="00355022">
              <w:rPr>
                <w:rFonts w:asciiTheme="minorHAnsi" w:hAnsiTheme="minorHAnsi" w:cs="Arial"/>
              </w:rPr>
              <w:t>31</w:t>
            </w:r>
            <w:r>
              <w:rPr>
                <w:rFonts w:asciiTheme="minorHAnsi" w:hAnsiTheme="minorHAnsi" w:cs="Arial"/>
              </w:rPr>
              <w:t>/20</w:t>
            </w:r>
          </w:p>
        </w:tc>
      </w:tr>
      <w:tr w:rsidR="00EB0535" w:rsidRPr="004C5FE3" w14:paraId="005A1A84" w14:textId="77777777" w:rsidTr="006A103F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C45B28" w14:textId="6291684F" w:rsidR="00EB0535" w:rsidRPr="00A273F0" w:rsidRDefault="00EB0535" w:rsidP="00EB053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EA0A4A" w14:textId="503A2B06" w:rsidR="00EB0535" w:rsidRDefault="00EB0535" w:rsidP="00EB053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97CEB" w14:textId="1BEF8E7E" w:rsidR="00EB0535" w:rsidRDefault="00EB0535" w:rsidP="00EB053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EB0535" w:rsidRPr="004C5FE3" w14:paraId="40C77092" w14:textId="77777777" w:rsidTr="006A103F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5EAA5F" w14:textId="31B26283" w:rsidR="00EB0535" w:rsidRPr="00A273F0" w:rsidRDefault="00EB0535" w:rsidP="00EB053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BAE3E4" w14:textId="4E15B44A" w:rsidR="00EB0535" w:rsidRDefault="00EB0535" w:rsidP="00EB053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C57286" w14:textId="03221895" w:rsidR="00EB0535" w:rsidRDefault="00EB0535" w:rsidP="00EB053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EB0535" w:rsidRPr="004C5FE3" w14:paraId="527F23BA" w14:textId="77777777" w:rsidTr="006A103F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366E7A" w14:textId="262C3861" w:rsidR="00EB0535" w:rsidRPr="00A273F0" w:rsidRDefault="00EB0535" w:rsidP="00EB0535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390534" w14:textId="33CEF8D1" w:rsidR="00EB0535" w:rsidRDefault="00EB0535" w:rsidP="00EB053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896F4A" w14:textId="2633FF1E" w:rsidR="00EB0535" w:rsidRDefault="00EB0535" w:rsidP="00EB053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14:paraId="728A7919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5CC34FC8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4AED1" w14:textId="77777777" w:rsidR="004A21C0" w:rsidRPr="004C5FE3" w:rsidRDefault="004A21C0" w:rsidP="006A103F">
            <w:pPr>
              <w:pStyle w:val="TitleA"/>
              <w:keepNext/>
              <w:pageBreakBefore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Decisions</w:t>
            </w:r>
          </w:p>
        </w:tc>
      </w:tr>
      <w:tr w:rsidR="004A21C0" w:rsidRPr="004C5FE3" w14:paraId="4DA2BE01" w14:textId="77777777" w:rsidTr="006A103F">
        <w:trPr>
          <w:cantSplit/>
          <w:trHeight w:val="242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88CEA" w14:textId="63CEAEC9" w:rsidR="00B34E17" w:rsidRPr="00B34E17" w:rsidRDefault="00B34E17" w:rsidP="008401E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/>
              <w:ind w:left="390" w:right="144"/>
              <w:rPr>
                <w:rFonts w:asciiTheme="minorHAnsi" w:hAnsiTheme="minorHAnsi"/>
              </w:rPr>
            </w:pPr>
          </w:p>
        </w:tc>
      </w:tr>
      <w:tr w:rsidR="004A21C0" w:rsidRPr="004C5FE3" w14:paraId="3BE31328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013C3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BD6520" w:rsidRPr="004C5FE3" w14:paraId="11B98F31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2ADFD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BD6520" w:rsidRPr="004C5FE3" w14:paraId="04C1816B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6FAD5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</w:tbl>
    <w:p w14:paraId="419A4BC6" w14:textId="77777777" w:rsidR="006A103F" w:rsidRDefault="006A103F"/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01B250DE" w14:textId="77777777" w:rsidTr="47C85E35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D6041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0778B5AB" w14:textId="77777777" w:rsidTr="47C85E35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5116B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7909F54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0E12EF73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725B6C5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E1F03" w14:textId="129A0D4D" w:rsidR="00103831" w:rsidRPr="004C5FE3" w:rsidRDefault="006A103F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4497" w:type="dxa"/>
          </w:tcPr>
          <w:p w14:paraId="30589147" w14:textId="31316D26" w:rsidR="006A103F" w:rsidRPr="004C5FE3" w:rsidRDefault="006A103F" w:rsidP="006A103F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Membership, Sponsorship</w:t>
            </w:r>
          </w:p>
        </w:tc>
        <w:tc>
          <w:tcPr>
            <w:tcW w:w="4498" w:type="dxa"/>
          </w:tcPr>
          <w:p w14:paraId="50CA2CCE" w14:textId="7D677A5F" w:rsidR="00103831" w:rsidRPr="004C5FE3" w:rsidRDefault="006A103F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Danielle Dodge</w:t>
            </w:r>
          </w:p>
        </w:tc>
      </w:tr>
      <w:tr w:rsidR="00103831" w:rsidRPr="004C5FE3" w14:paraId="4C15ACFF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19EE5" w14:textId="363943EC" w:rsidR="00103831" w:rsidRPr="004C5FE3" w:rsidRDefault="00C80D9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ducation</w:t>
            </w:r>
          </w:p>
        </w:tc>
        <w:tc>
          <w:tcPr>
            <w:tcW w:w="4497" w:type="dxa"/>
          </w:tcPr>
          <w:p w14:paraId="7699B6CB" w14:textId="54EE2438" w:rsidR="00103831" w:rsidRPr="004C5FE3" w:rsidRDefault="00C80D9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urvey</w:t>
            </w:r>
          </w:p>
        </w:tc>
        <w:tc>
          <w:tcPr>
            <w:tcW w:w="4498" w:type="dxa"/>
          </w:tcPr>
          <w:p w14:paraId="0206707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E231696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A80B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048C14D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222C7221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E3CBBE8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62D9E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AB0D7EC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D584430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4AFC2D0F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17E49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356898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49E756DD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7596AF2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64B161B0" w14:textId="77777777" w:rsidTr="3DB4F839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89F3A" w14:textId="77777777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r w:rsidR="00B72A1B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118B3104" w14:textId="77777777" w:rsidTr="3DB4F839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D932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3203F0F4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5C3F7EA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0AEBC257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349C3F7D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41CC7" w14:textId="1C7B3B4F" w:rsidR="00C97A84" w:rsidRPr="004C5FE3" w:rsidRDefault="00C97A84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0130CC39" w14:textId="237A0E17" w:rsidR="00C97A84" w:rsidRPr="004C5FE3" w:rsidRDefault="00C97A84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48175696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26194F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495CA4A3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C78FF" w14:textId="76C0E2E0" w:rsidR="00C97A84" w:rsidRPr="004C5FE3" w:rsidRDefault="00C97A84" w:rsidP="3DB4F83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4FFABFA1" w14:textId="3E9F0CF5" w:rsidR="00C97A84" w:rsidRPr="004C5FE3" w:rsidRDefault="00C97A84" w:rsidP="3DB4F83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61965A07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6008B6E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CD380F9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4E553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C7E480A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39E8BE3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46975A8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F631778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7D395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1C4CD02D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49DB080B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2D0629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090C8156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81D8D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1BE28497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C054A94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520AF2A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47C85E35" w14:paraId="1B079B13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A7358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4B7CC29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2A202EE4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FB3AD2E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</w:tr>
    </w:tbl>
    <w:p w14:paraId="0DD4E7D2" w14:textId="77777777" w:rsidR="00103831" w:rsidRDefault="00103831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3BCE1471" w14:textId="77777777" w:rsidR="47C85E35" w:rsidRDefault="47C85E35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47C85E35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822251" w14:textId="77777777" w:rsidR="00AE36C8" w:rsidRDefault="00AE36C8">
      <w:pPr>
        <w:spacing w:before="0"/>
      </w:pPr>
      <w:r>
        <w:separator/>
      </w:r>
    </w:p>
  </w:endnote>
  <w:endnote w:type="continuationSeparator" w:id="0">
    <w:p w14:paraId="66262C43" w14:textId="77777777" w:rsidR="00AE36C8" w:rsidRDefault="00AE36C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B59C70" w14:textId="77777777" w:rsidR="001C1C43" w:rsidRDefault="001C1C43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146DB" w14:textId="77777777" w:rsidR="001C1C43" w:rsidRPr="0046566D" w:rsidRDefault="001C1C43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11FDC3D2" wp14:editId="4F4E1725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6B0E57" w14:textId="77777777" w:rsidR="00AE36C8" w:rsidRDefault="00AE36C8">
      <w:pPr>
        <w:spacing w:before="0"/>
      </w:pPr>
      <w:r>
        <w:separator/>
      </w:r>
    </w:p>
  </w:footnote>
  <w:footnote w:type="continuationSeparator" w:id="0">
    <w:p w14:paraId="7ECBE2DD" w14:textId="77777777" w:rsidR="00AE36C8" w:rsidRDefault="00AE36C8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E199D"/>
    <w:multiLevelType w:val="hybridMultilevel"/>
    <w:tmpl w:val="91B095CA"/>
    <w:lvl w:ilvl="0" w:tplc="6F32481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47374"/>
    <w:multiLevelType w:val="hybridMultilevel"/>
    <w:tmpl w:val="07129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251D9"/>
    <w:multiLevelType w:val="hybridMultilevel"/>
    <w:tmpl w:val="1CFE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5" w15:restartNumberingAfterBreak="0">
    <w:nsid w:val="12184FCD"/>
    <w:multiLevelType w:val="hybridMultilevel"/>
    <w:tmpl w:val="EFD8B990"/>
    <w:lvl w:ilvl="0" w:tplc="4C887C0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9384C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B0500"/>
    <w:multiLevelType w:val="hybridMultilevel"/>
    <w:tmpl w:val="FA809730"/>
    <w:lvl w:ilvl="0" w:tplc="8A7E85A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753F7"/>
    <w:multiLevelType w:val="hybridMultilevel"/>
    <w:tmpl w:val="ED2C3D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EA6E7A"/>
    <w:multiLevelType w:val="hybridMultilevel"/>
    <w:tmpl w:val="1E4E0C3E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2A122510"/>
    <w:multiLevelType w:val="hybridMultilevel"/>
    <w:tmpl w:val="DFA0A9FC"/>
    <w:lvl w:ilvl="0" w:tplc="E612C66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A6B44"/>
    <w:multiLevelType w:val="hybridMultilevel"/>
    <w:tmpl w:val="A83EBED4"/>
    <w:lvl w:ilvl="0" w:tplc="60B810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44248D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0AA618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E480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7D0D9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F4330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C40D6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4AD3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72A8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A34C24"/>
    <w:multiLevelType w:val="hybridMultilevel"/>
    <w:tmpl w:val="A72A83A0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6D04E2F"/>
    <w:multiLevelType w:val="hybridMultilevel"/>
    <w:tmpl w:val="FD0EC0B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 w15:restartNumberingAfterBreak="0">
    <w:nsid w:val="49103EEA"/>
    <w:multiLevelType w:val="hybridMultilevel"/>
    <w:tmpl w:val="CF743AE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991596"/>
    <w:multiLevelType w:val="hybridMultilevel"/>
    <w:tmpl w:val="1248A0B2"/>
    <w:lvl w:ilvl="0" w:tplc="424E1266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7" w15:restartNumberingAfterBreak="0">
    <w:nsid w:val="4CD966BC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3C03652"/>
    <w:multiLevelType w:val="hybridMultilevel"/>
    <w:tmpl w:val="1CFE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BE2B2A"/>
    <w:multiLevelType w:val="hybridMultilevel"/>
    <w:tmpl w:val="4CF6E324"/>
    <w:lvl w:ilvl="0" w:tplc="2B8ACF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8C28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604C0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26D0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CC33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DE6C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97262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1C4281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DC838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7C004A"/>
    <w:multiLevelType w:val="hybridMultilevel"/>
    <w:tmpl w:val="6FF0BA8E"/>
    <w:lvl w:ilvl="0" w:tplc="65E8FD2E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25" w15:restartNumberingAfterBreak="0">
    <w:nsid w:val="5B6747F5"/>
    <w:multiLevelType w:val="hybridMultilevel"/>
    <w:tmpl w:val="E118FFDA"/>
    <w:lvl w:ilvl="0" w:tplc="843EAE0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FA4D30"/>
    <w:multiLevelType w:val="hybridMultilevel"/>
    <w:tmpl w:val="18A24740"/>
    <w:lvl w:ilvl="0" w:tplc="23A60B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57770"/>
    <w:multiLevelType w:val="hybridMultilevel"/>
    <w:tmpl w:val="8E8AD038"/>
    <w:lvl w:ilvl="0" w:tplc="8D3CA3E6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9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0" w15:restartNumberingAfterBreak="0">
    <w:nsid w:val="733C0738"/>
    <w:multiLevelType w:val="hybridMultilevel"/>
    <w:tmpl w:val="D190F63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7"/>
  </w:num>
  <w:num w:numId="2">
    <w:abstractNumId w:val="26"/>
  </w:num>
  <w:num w:numId="3">
    <w:abstractNumId w:val="22"/>
  </w:num>
  <w:num w:numId="4">
    <w:abstractNumId w:val="10"/>
  </w:num>
  <w:num w:numId="5">
    <w:abstractNumId w:val="4"/>
  </w:num>
  <w:num w:numId="6">
    <w:abstractNumId w:val="29"/>
  </w:num>
  <w:num w:numId="7">
    <w:abstractNumId w:val="3"/>
  </w:num>
  <w:num w:numId="8">
    <w:abstractNumId w:val="31"/>
  </w:num>
  <w:num w:numId="9">
    <w:abstractNumId w:val="18"/>
  </w:num>
  <w:num w:numId="10">
    <w:abstractNumId w:val="19"/>
  </w:num>
  <w:num w:numId="11">
    <w:abstractNumId w:val="21"/>
  </w:num>
  <w:num w:numId="12">
    <w:abstractNumId w:val="14"/>
  </w:num>
  <w:num w:numId="13">
    <w:abstractNumId w:val="15"/>
  </w:num>
  <w:num w:numId="14">
    <w:abstractNumId w:val="2"/>
  </w:num>
  <w:num w:numId="15">
    <w:abstractNumId w:val="16"/>
  </w:num>
  <w:num w:numId="16">
    <w:abstractNumId w:val="24"/>
  </w:num>
  <w:num w:numId="17">
    <w:abstractNumId w:val="25"/>
  </w:num>
  <w:num w:numId="18">
    <w:abstractNumId w:val="5"/>
  </w:num>
  <w:num w:numId="19">
    <w:abstractNumId w:val="8"/>
  </w:num>
  <w:num w:numId="20">
    <w:abstractNumId w:val="0"/>
  </w:num>
  <w:num w:numId="21">
    <w:abstractNumId w:val="27"/>
  </w:num>
  <w:num w:numId="22">
    <w:abstractNumId w:val="20"/>
  </w:num>
  <w:num w:numId="23">
    <w:abstractNumId w:val="17"/>
  </w:num>
  <w:num w:numId="24">
    <w:abstractNumId w:val="6"/>
  </w:num>
  <w:num w:numId="25">
    <w:abstractNumId w:val="28"/>
  </w:num>
  <w:num w:numId="26">
    <w:abstractNumId w:val="30"/>
  </w:num>
  <w:num w:numId="27">
    <w:abstractNumId w:val="1"/>
  </w:num>
  <w:num w:numId="28">
    <w:abstractNumId w:val="13"/>
  </w:num>
  <w:num w:numId="29">
    <w:abstractNumId w:val="11"/>
  </w:num>
  <w:num w:numId="30">
    <w:abstractNumId w:val="9"/>
  </w:num>
  <w:num w:numId="31">
    <w:abstractNumId w:val="12"/>
  </w:num>
  <w:num w:numId="32">
    <w:abstractNumId w:val="2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50B2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293A"/>
    <w:rsid w:val="00025134"/>
    <w:rsid w:val="00025185"/>
    <w:rsid w:val="00025F2C"/>
    <w:rsid w:val="0002624B"/>
    <w:rsid w:val="000263F5"/>
    <w:rsid w:val="00026BF8"/>
    <w:rsid w:val="0002764A"/>
    <w:rsid w:val="000277BD"/>
    <w:rsid w:val="00030B93"/>
    <w:rsid w:val="00031393"/>
    <w:rsid w:val="00031E0D"/>
    <w:rsid w:val="00032051"/>
    <w:rsid w:val="00034A85"/>
    <w:rsid w:val="000355CA"/>
    <w:rsid w:val="00035A6E"/>
    <w:rsid w:val="00036268"/>
    <w:rsid w:val="00037470"/>
    <w:rsid w:val="00037B13"/>
    <w:rsid w:val="00041C9B"/>
    <w:rsid w:val="0004281F"/>
    <w:rsid w:val="000435EE"/>
    <w:rsid w:val="00044F51"/>
    <w:rsid w:val="000455B0"/>
    <w:rsid w:val="00045D78"/>
    <w:rsid w:val="00045E91"/>
    <w:rsid w:val="000478CD"/>
    <w:rsid w:val="0005035C"/>
    <w:rsid w:val="000542FC"/>
    <w:rsid w:val="00054B9C"/>
    <w:rsid w:val="000555C9"/>
    <w:rsid w:val="00055A59"/>
    <w:rsid w:val="0005623A"/>
    <w:rsid w:val="0005642B"/>
    <w:rsid w:val="00057A38"/>
    <w:rsid w:val="00057B9F"/>
    <w:rsid w:val="0006053F"/>
    <w:rsid w:val="000612F6"/>
    <w:rsid w:val="00061494"/>
    <w:rsid w:val="00062DC3"/>
    <w:rsid w:val="00063712"/>
    <w:rsid w:val="000637FC"/>
    <w:rsid w:val="00064E7D"/>
    <w:rsid w:val="00065D87"/>
    <w:rsid w:val="00067C04"/>
    <w:rsid w:val="0007104B"/>
    <w:rsid w:val="000733E9"/>
    <w:rsid w:val="00073609"/>
    <w:rsid w:val="000748F4"/>
    <w:rsid w:val="000753F3"/>
    <w:rsid w:val="000756D0"/>
    <w:rsid w:val="00080EF8"/>
    <w:rsid w:val="00081073"/>
    <w:rsid w:val="00081109"/>
    <w:rsid w:val="00085AB5"/>
    <w:rsid w:val="00086029"/>
    <w:rsid w:val="000878B6"/>
    <w:rsid w:val="00087EC7"/>
    <w:rsid w:val="000918C8"/>
    <w:rsid w:val="00092976"/>
    <w:rsid w:val="00093733"/>
    <w:rsid w:val="00093FAD"/>
    <w:rsid w:val="00095288"/>
    <w:rsid w:val="0009541E"/>
    <w:rsid w:val="00096AA3"/>
    <w:rsid w:val="0009781A"/>
    <w:rsid w:val="000A03F9"/>
    <w:rsid w:val="000A1661"/>
    <w:rsid w:val="000A3C21"/>
    <w:rsid w:val="000A49EA"/>
    <w:rsid w:val="000A69D5"/>
    <w:rsid w:val="000A7B27"/>
    <w:rsid w:val="000A7B6E"/>
    <w:rsid w:val="000B4C45"/>
    <w:rsid w:val="000B606A"/>
    <w:rsid w:val="000B7392"/>
    <w:rsid w:val="000B7589"/>
    <w:rsid w:val="000C0081"/>
    <w:rsid w:val="000C1ECC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4D4F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4BC3"/>
    <w:rsid w:val="00124D3F"/>
    <w:rsid w:val="0012602E"/>
    <w:rsid w:val="00130563"/>
    <w:rsid w:val="001307F2"/>
    <w:rsid w:val="00135746"/>
    <w:rsid w:val="00141999"/>
    <w:rsid w:val="0014272F"/>
    <w:rsid w:val="0014295A"/>
    <w:rsid w:val="00142BDE"/>
    <w:rsid w:val="00143A18"/>
    <w:rsid w:val="001448FD"/>
    <w:rsid w:val="001449C6"/>
    <w:rsid w:val="00144A7D"/>
    <w:rsid w:val="00144C54"/>
    <w:rsid w:val="00145867"/>
    <w:rsid w:val="0014799B"/>
    <w:rsid w:val="00150B97"/>
    <w:rsid w:val="00151302"/>
    <w:rsid w:val="00152B9B"/>
    <w:rsid w:val="001537E3"/>
    <w:rsid w:val="001549B4"/>
    <w:rsid w:val="00155010"/>
    <w:rsid w:val="001556F0"/>
    <w:rsid w:val="0015771F"/>
    <w:rsid w:val="001606BD"/>
    <w:rsid w:val="00160DBD"/>
    <w:rsid w:val="0016173D"/>
    <w:rsid w:val="00161B94"/>
    <w:rsid w:val="00161C25"/>
    <w:rsid w:val="00162D8B"/>
    <w:rsid w:val="001632F6"/>
    <w:rsid w:val="0016364B"/>
    <w:rsid w:val="001636B1"/>
    <w:rsid w:val="001640AE"/>
    <w:rsid w:val="00165733"/>
    <w:rsid w:val="00166001"/>
    <w:rsid w:val="00166635"/>
    <w:rsid w:val="0016771F"/>
    <w:rsid w:val="00170C7F"/>
    <w:rsid w:val="00171A76"/>
    <w:rsid w:val="00172E7F"/>
    <w:rsid w:val="001737DE"/>
    <w:rsid w:val="001749D2"/>
    <w:rsid w:val="001767B0"/>
    <w:rsid w:val="0017680F"/>
    <w:rsid w:val="00177E7B"/>
    <w:rsid w:val="00180026"/>
    <w:rsid w:val="00180D66"/>
    <w:rsid w:val="0018102B"/>
    <w:rsid w:val="001810B1"/>
    <w:rsid w:val="0018252E"/>
    <w:rsid w:val="00184EE4"/>
    <w:rsid w:val="00190BDC"/>
    <w:rsid w:val="00191D0B"/>
    <w:rsid w:val="001935F3"/>
    <w:rsid w:val="00197657"/>
    <w:rsid w:val="0019791C"/>
    <w:rsid w:val="001A0BCC"/>
    <w:rsid w:val="001A1E6E"/>
    <w:rsid w:val="001A3584"/>
    <w:rsid w:val="001A42E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14AC"/>
    <w:rsid w:val="001C1B52"/>
    <w:rsid w:val="001C1C43"/>
    <w:rsid w:val="001C28DC"/>
    <w:rsid w:val="001C3A2A"/>
    <w:rsid w:val="001C3F18"/>
    <w:rsid w:val="001C46F2"/>
    <w:rsid w:val="001C6093"/>
    <w:rsid w:val="001C6386"/>
    <w:rsid w:val="001C6D23"/>
    <w:rsid w:val="001D093E"/>
    <w:rsid w:val="001D0B45"/>
    <w:rsid w:val="001D0BA5"/>
    <w:rsid w:val="001D3436"/>
    <w:rsid w:val="001D4E60"/>
    <w:rsid w:val="001D7A64"/>
    <w:rsid w:val="001D7E64"/>
    <w:rsid w:val="001E1CAE"/>
    <w:rsid w:val="001E3647"/>
    <w:rsid w:val="001E36BA"/>
    <w:rsid w:val="001E3994"/>
    <w:rsid w:val="001E4BA1"/>
    <w:rsid w:val="001E5021"/>
    <w:rsid w:val="001E56D6"/>
    <w:rsid w:val="001E5758"/>
    <w:rsid w:val="001E64CC"/>
    <w:rsid w:val="001E75C3"/>
    <w:rsid w:val="001F019F"/>
    <w:rsid w:val="001F128E"/>
    <w:rsid w:val="001F26C6"/>
    <w:rsid w:val="001F2FAA"/>
    <w:rsid w:val="001F3116"/>
    <w:rsid w:val="001F3195"/>
    <w:rsid w:val="002016FB"/>
    <w:rsid w:val="00201C82"/>
    <w:rsid w:val="002023FD"/>
    <w:rsid w:val="0020276B"/>
    <w:rsid w:val="00206810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273"/>
    <w:rsid w:val="002223DE"/>
    <w:rsid w:val="00222C53"/>
    <w:rsid w:val="00224AF3"/>
    <w:rsid w:val="00224D9D"/>
    <w:rsid w:val="00225006"/>
    <w:rsid w:val="00225127"/>
    <w:rsid w:val="00226C68"/>
    <w:rsid w:val="002273DB"/>
    <w:rsid w:val="002306FC"/>
    <w:rsid w:val="00230EB8"/>
    <w:rsid w:val="002315C7"/>
    <w:rsid w:val="002359C5"/>
    <w:rsid w:val="00236E2C"/>
    <w:rsid w:val="0023753A"/>
    <w:rsid w:val="00241607"/>
    <w:rsid w:val="002416C0"/>
    <w:rsid w:val="00242637"/>
    <w:rsid w:val="0024289B"/>
    <w:rsid w:val="00242981"/>
    <w:rsid w:val="00243361"/>
    <w:rsid w:val="00243385"/>
    <w:rsid w:val="0024374D"/>
    <w:rsid w:val="00244050"/>
    <w:rsid w:val="002440F2"/>
    <w:rsid w:val="00244E0A"/>
    <w:rsid w:val="00245930"/>
    <w:rsid w:val="00247113"/>
    <w:rsid w:val="002471E4"/>
    <w:rsid w:val="002478CC"/>
    <w:rsid w:val="00247D90"/>
    <w:rsid w:val="00251F33"/>
    <w:rsid w:val="00252793"/>
    <w:rsid w:val="00252E4F"/>
    <w:rsid w:val="00252F3B"/>
    <w:rsid w:val="00256335"/>
    <w:rsid w:val="00261F0F"/>
    <w:rsid w:val="00263151"/>
    <w:rsid w:val="002652EE"/>
    <w:rsid w:val="00265B18"/>
    <w:rsid w:val="00266334"/>
    <w:rsid w:val="0026703A"/>
    <w:rsid w:val="00270EA5"/>
    <w:rsid w:val="00271671"/>
    <w:rsid w:val="002719E1"/>
    <w:rsid w:val="0027262B"/>
    <w:rsid w:val="00272A06"/>
    <w:rsid w:val="0027453B"/>
    <w:rsid w:val="00274880"/>
    <w:rsid w:val="0027689B"/>
    <w:rsid w:val="00276F9B"/>
    <w:rsid w:val="002779F2"/>
    <w:rsid w:val="002817B7"/>
    <w:rsid w:val="002827A9"/>
    <w:rsid w:val="002834E3"/>
    <w:rsid w:val="00283E77"/>
    <w:rsid w:val="0028551B"/>
    <w:rsid w:val="0028561F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144"/>
    <w:rsid w:val="002A37CA"/>
    <w:rsid w:val="002A4445"/>
    <w:rsid w:val="002A4CCF"/>
    <w:rsid w:val="002A5888"/>
    <w:rsid w:val="002A6429"/>
    <w:rsid w:val="002A7146"/>
    <w:rsid w:val="002A7C25"/>
    <w:rsid w:val="002B134F"/>
    <w:rsid w:val="002B248E"/>
    <w:rsid w:val="002B31CB"/>
    <w:rsid w:val="002B4F06"/>
    <w:rsid w:val="002B6517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B3A"/>
    <w:rsid w:val="002D6C04"/>
    <w:rsid w:val="002D6F88"/>
    <w:rsid w:val="002D7057"/>
    <w:rsid w:val="002E11F5"/>
    <w:rsid w:val="002E338C"/>
    <w:rsid w:val="002E6D15"/>
    <w:rsid w:val="002F3140"/>
    <w:rsid w:val="002F48BD"/>
    <w:rsid w:val="002F4AC7"/>
    <w:rsid w:val="002F4B9B"/>
    <w:rsid w:val="002F51EE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366D"/>
    <w:rsid w:val="00305976"/>
    <w:rsid w:val="00305ABA"/>
    <w:rsid w:val="00307573"/>
    <w:rsid w:val="003075C8"/>
    <w:rsid w:val="003076E3"/>
    <w:rsid w:val="00307ED4"/>
    <w:rsid w:val="0031009A"/>
    <w:rsid w:val="00310D72"/>
    <w:rsid w:val="00313A6D"/>
    <w:rsid w:val="00314622"/>
    <w:rsid w:val="00314E55"/>
    <w:rsid w:val="003164A0"/>
    <w:rsid w:val="00320A0F"/>
    <w:rsid w:val="003210D0"/>
    <w:rsid w:val="00325863"/>
    <w:rsid w:val="003269EF"/>
    <w:rsid w:val="00327923"/>
    <w:rsid w:val="00331D6A"/>
    <w:rsid w:val="00332A91"/>
    <w:rsid w:val="00332D3B"/>
    <w:rsid w:val="00333143"/>
    <w:rsid w:val="0033461B"/>
    <w:rsid w:val="00334804"/>
    <w:rsid w:val="003352B1"/>
    <w:rsid w:val="003373E1"/>
    <w:rsid w:val="00337726"/>
    <w:rsid w:val="00337837"/>
    <w:rsid w:val="00340BD9"/>
    <w:rsid w:val="00340D3E"/>
    <w:rsid w:val="00341D10"/>
    <w:rsid w:val="0034374E"/>
    <w:rsid w:val="003445D6"/>
    <w:rsid w:val="003451A7"/>
    <w:rsid w:val="00345862"/>
    <w:rsid w:val="00347A9E"/>
    <w:rsid w:val="00347D1F"/>
    <w:rsid w:val="00352EA6"/>
    <w:rsid w:val="003538C7"/>
    <w:rsid w:val="00355022"/>
    <w:rsid w:val="0035522E"/>
    <w:rsid w:val="00364E91"/>
    <w:rsid w:val="003661BE"/>
    <w:rsid w:val="003671DE"/>
    <w:rsid w:val="0036788E"/>
    <w:rsid w:val="00367CB1"/>
    <w:rsid w:val="00370C4E"/>
    <w:rsid w:val="003734B2"/>
    <w:rsid w:val="00373D08"/>
    <w:rsid w:val="00375E8F"/>
    <w:rsid w:val="00376366"/>
    <w:rsid w:val="00376919"/>
    <w:rsid w:val="0037695D"/>
    <w:rsid w:val="00377116"/>
    <w:rsid w:val="003774B8"/>
    <w:rsid w:val="003801BC"/>
    <w:rsid w:val="00381603"/>
    <w:rsid w:val="00382459"/>
    <w:rsid w:val="00382D10"/>
    <w:rsid w:val="00382E4F"/>
    <w:rsid w:val="00385917"/>
    <w:rsid w:val="00386F97"/>
    <w:rsid w:val="00387DA6"/>
    <w:rsid w:val="003904A9"/>
    <w:rsid w:val="00394356"/>
    <w:rsid w:val="003943F9"/>
    <w:rsid w:val="00394D2A"/>
    <w:rsid w:val="003953F9"/>
    <w:rsid w:val="003A2CB1"/>
    <w:rsid w:val="003A35F4"/>
    <w:rsid w:val="003A5261"/>
    <w:rsid w:val="003A52E6"/>
    <w:rsid w:val="003A53D9"/>
    <w:rsid w:val="003A66A1"/>
    <w:rsid w:val="003B123A"/>
    <w:rsid w:val="003B1430"/>
    <w:rsid w:val="003B2AA4"/>
    <w:rsid w:val="003B4E73"/>
    <w:rsid w:val="003B5D47"/>
    <w:rsid w:val="003B7E88"/>
    <w:rsid w:val="003C0AF2"/>
    <w:rsid w:val="003C175B"/>
    <w:rsid w:val="003C253C"/>
    <w:rsid w:val="003C350D"/>
    <w:rsid w:val="003C3AB0"/>
    <w:rsid w:val="003C433A"/>
    <w:rsid w:val="003C510D"/>
    <w:rsid w:val="003C7014"/>
    <w:rsid w:val="003D01F4"/>
    <w:rsid w:val="003D1A1C"/>
    <w:rsid w:val="003D1F27"/>
    <w:rsid w:val="003D2068"/>
    <w:rsid w:val="003D24EB"/>
    <w:rsid w:val="003D2B3D"/>
    <w:rsid w:val="003D3611"/>
    <w:rsid w:val="003D36BF"/>
    <w:rsid w:val="003D39F2"/>
    <w:rsid w:val="003D3A01"/>
    <w:rsid w:val="003D3CB9"/>
    <w:rsid w:val="003D4070"/>
    <w:rsid w:val="003D5992"/>
    <w:rsid w:val="003D5BFE"/>
    <w:rsid w:val="003D6CD3"/>
    <w:rsid w:val="003E2955"/>
    <w:rsid w:val="003E30D0"/>
    <w:rsid w:val="003E4120"/>
    <w:rsid w:val="003E5471"/>
    <w:rsid w:val="003E694F"/>
    <w:rsid w:val="003F00AA"/>
    <w:rsid w:val="003F0D5D"/>
    <w:rsid w:val="003F157A"/>
    <w:rsid w:val="003F17DD"/>
    <w:rsid w:val="003F2523"/>
    <w:rsid w:val="003F456A"/>
    <w:rsid w:val="003F57EA"/>
    <w:rsid w:val="003F5ED7"/>
    <w:rsid w:val="003F6941"/>
    <w:rsid w:val="003F782B"/>
    <w:rsid w:val="003F7CC3"/>
    <w:rsid w:val="0040006B"/>
    <w:rsid w:val="004002E8"/>
    <w:rsid w:val="00400EFA"/>
    <w:rsid w:val="0040137D"/>
    <w:rsid w:val="00401D5C"/>
    <w:rsid w:val="00401E24"/>
    <w:rsid w:val="00405D47"/>
    <w:rsid w:val="00405EE5"/>
    <w:rsid w:val="00407AAB"/>
    <w:rsid w:val="00412FFD"/>
    <w:rsid w:val="004154E5"/>
    <w:rsid w:val="00416762"/>
    <w:rsid w:val="00416874"/>
    <w:rsid w:val="004170C4"/>
    <w:rsid w:val="00417F3D"/>
    <w:rsid w:val="0042461B"/>
    <w:rsid w:val="00424B6B"/>
    <w:rsid w:val="004257AF"/>
    <w:rsid w:val="00426849"/>
    <w:rsid w:val="0042755D"/>
    <w:rsid w:val="004276BE"/>
    <w:rsid w:val="004310DA"/>
    <w:rsid w:val="0043160C"/>
    <w:rsid w:val="004318E9"/>
    <w:rsid w:val="0043287B"/>
    <w:rsid w:val="00432A01"/>
    <w:rsid w:val="00432D6E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3C9F"/>
    <w:rsid w:val="004552EF"/>
    <w:rsid w:val="0045614D"/>
    <w:rsid w:val="004568BB"/>
    <w:rsid w:val="00456A08"/>
    <w:rsid w:val="00456F7A"/>
    <w:rsid w:val="00460999"/>
    <w:rsid w:val="00460DCC"/>
    <w:rsid w:val="00461071"/>
    <w:rsid w:val="0046280B"/>
    <w:rsid w:val="00462F43"/>
    <w:rsid w:val="00462F50"/>
    <w:rsid w:val="00464554"/>
    <w:rsid w:val="004652CB"/>
    <w:rsid w:val="0046566D"/>
    <w:rsid w:val="0046743A"/>
    <w:rsid w:val="004714CD"/>
    <w:rsid w:val="0047285D"/>
    <w:rsid w:val="00472D0A"/>
    <w:rsid w:val="00472DF7"/>
    <w:rsid w:val="0047437D"/>
    <w:rsid w:val="004746D4"/>
    <w:rsid w:val="00475EDE"/>
    <w:rsid w:val="0047685C"/>
    <w:rsid w:val="00477154"/>
    <w:rsid w:val="00477B2B"/>
    <w:rsid w:val="00480F31"/>
    <w:rsid w:val="00482083"/>
    <w:rsid w:val="00482219"/>
    <w:rsid w:val="0048516C"/>
    <w:rsid w:val="00486B4C"/>
    <w:rsid w:val="0048740D"/>
    <w:rsid w:val="00487CFD"/>
    <w:rsid w:val="00487D7A"/>
    <w:rsid w:val="004918E1"/>
    <w:rsid w:val="00492484"/>
    <w:rsid w:val="00493756"/>
    <w:rsid w:val="00495E6F"/>
    <w:rsid w:val="004975B4"/>
    <w:rsid w:val="00497B17"/>
    <w:rsid w:val="00497E57"/>
    <w:rsid w:val="004A0509"/>
    <w:rsid w:val="004A0D27"/>
    <w:rsid w:val="004A19DB"/>
    <w:rsid w:val="004A21C0"/>
    <w:rsid w:val="004A3333"/>
    <w:rsid w:val="004A3A74"/>
    <w:rsid w:val="004A417F"/>
    <w:rsid w:val="004A449C"/>
    <w:rsid w:val="004A52F0"/>
    <w:rsid w:val="004A5499"/>
    <w:rsid w:val="004A57A7"/>
    <w:rsid w:val="004A6DC5"/>
    <w:rsid w:val="004A72AE"/>
    <w:rsid w:val="004B02F1"/>
    <w:rsid w:val="004B1420"/>
    <w:rsid w:val="004B2942"/>
    <w:rsid w:val="004B43CD"/>
    <w:rsid w:val="004B450D"/>
    <w:rsid w:val="004B4F73"/>
    <w:rsid w:val="004B6B55"/>
    <w:rsid w:val="004B7C77"/>
    <w:rsid w:val="004C0A05"/>
    <w:rsid w:val="004C2FE2"/>
    <w:rsid w:val="004C337F"/>
    <w:rsid w:val="004C399E"/>
    <w:rsid w:val="004C50E8"/>
    <w:rsid w:val="004C566D"/>
    <w:rsid w:val="004C598B"/>
    <w:rsid w:val="004C5D45"/>
    <w:rsid w:val="004C5D96"/>
    <w:rsid w:val="004C5FE3"/>
    <w:rsid w:val="004C6CB7"/>
    <w:rsid w:val="004C6F3B"/>
    <w:rsid w:val="004C7336"/>
    <w:rsid w:val="004C7736"/>
    <w:rsid w:val="004C7FAA"/>
    <w:rsid w:val="004D026E"/>
    <w:rsid w:val="004D029C"/>
    <w:rsid w:val="004D1645"/>
    <w:rsid w:val="004D21DA"/>
    <w:rsid w:val="004D2C84"/>
    <w:rsid w:val="004D48C4"/>
    <w:rsid w:val="004D4B60"/>
    <w:rsid w:val="004D6DFB"/>
    <w:rsid w:val="004D78C4"/>
    <w:rsid w:val="004E1515"/>
    <w:rsid w:val="004E60E1"/>
    <w:rsid w:val="004E7AD6"/>
    <w:rsid w:val="004F0BEC"/>
    <w:rsid w:val="004F18B5"/>
    <w:rsid w:val="004F3B01"/>
    <w:rsid w:val="004F456A"/>
    <w:rsid w:val="004F4A67"/>
    <w:rsid w:val="004F5705"/>
    <w:rsid w:val="004F584C"/>
    <w:rsid w:val="004F5FA5"/>
    <w:rsid w:val="004F6731"/>
    <w:rsid w:val="004F6738"/>
    <w:rsid w:val="004F7C39"/>
    <w:rsid w:val="004F7C9F"/>
    <w:rsid w:val="005002A7"/>
    <w:rsid w:val="005006AF"/>
    <w:rsid w:val="00506367"/>
    <w:rsid w:val="0051078F"/>
    <w:rsid w:val="00513410"/>
    <w:rsid w:val="00514057"/>
    <w:rsid w:val="0051657B"/>
    <w:rsid w:val="00517AA8"/>
    <w:rsid w:val="00521315"/>
    <w:rsid w:val="0052188A"/>
    <w:rsid w:val="0052191B"/>
    <w:rsid w:val="00521A55"/>
    <w:rsid w:val="005221AC"/>
    <w:rsid w:val="00522D33"/>
    <w:rsid w:val="00522EE9"/>
    <w:rsid w:val="0052350C"/>
    <w:rsid w:val="0052583E"/>
    <w:rsid w:val="005266A0"/>
    <w:rsid w:val="00527C2A"/>
    <w:rsid w:val="005320CD"/>
    <w:rsid w:val="00533E02"/>
    <w:rsid w:val="005342FA"/>
    <w:rsid w:val="005343CD"/>
    <w:rsid w:val="0053545D"/>
    <w:rsid w:val="005354A7"/>
    <w:rsid w:val="00535C1E"/>
    <w:rsid w:val="00541534"/>
    <w:rsid w:val="0054168E"/>
    <w:rsid w:val="00542A5D"/>
    <w:rsid w:val="00543111"/>
    <w:rsid w:val="0054326B"/>
    <w:rsid w:val="00545BC5"/>
    <w:rsid w:val="00546857"/>
    <w:rsid w:val="005468E7"/>
    <w:rsid w:val="00550C59"/>
    <w:rsid w:val="00551A9C"/>
    <w:rsid w:val="0055439D"/>
    <w:rsid w:val="00554860"/>
    <w:rsid w:val="005559DC"/>
    <w:rsid w:val="005568B3"/>
    <w:rsid w:val="00560FAA"/>
    <w:rsid w:val="00561427"/>
    <w:rsid w:val="00561FC8"/>
    <w:rsid w:val="00562E62"/>
    <w:rsid w:val="00563A77"/>
    <w:rsid w:val="0056696B"/>
    <w:rsid w:val="00570D21"/>
    <w:rsid w:val="0057199C"/>
    <w:rsid w:val="00571E47"/>
    <w:rsid w:val="0057318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972EE"/>
    <w:rsid w:val="005A3421"/>
    <w:rsid w:val="005A3485"/>
    <w:rsid w:val="005A4B7F"/>
    <w:rsid w:val="005A4D09"/>
    <w:rsid w:val="005A5D69"/>
    <w:rsid w:val="005A6EAC"/>
    <w:rsid w:val="005B1267"/>
    <w:rsid w:val="005B1354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3C06"/>
    <w:rsid w:val="005C402F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0E4"/>
    <w:rsid w:val="005E0A05"/>
    <w:rsid w:val="005E0F22"/>
    <w:rsid w:val="005E1249"/>
    <w:rsid w:val="005E15AA"/>
    <w:rsid w:val="005E3825"/>
    <w:rsid w:val="005E39E6"/>
    <w:rsid w:val="005E517B"/>
    <w:rsid w:val="005E6FBC"/>
    <w:rsid w:val="005E764C"/>
    <w:rsid w:val="005E7D0D"/>
    <w:rsid w:val="005F0FCF"/>
    <w:rsid w:val="005F2F4B"/>
    <w:rsid w:val="005F32C8"/>
    <w:rsid w:val="005F35F1"/>
    <w:rsid w:val="005F3999"/>
    <w:rsid w:val="005F40C2"/>
    <w:rsid w:val="005F6E49"/>
    <w:rsid w:val="005F7462"/>
    <w:rsid w:val="005F7619"/>
    <w:rsid w:val="00600073"/>
    <w:rsid w:val="006011DC"/>
    <w:rsid w:val="0060181B"/>
    <w:rsid w:val="00601B2B"/>
    <w:rsid w:val="00602978"/>
    <w:rsid w:val="006047A6"/>
    <w:rsid w:val="00604840"/>
    <w:rsid w:val="00604B04"/>
    <w:rsid w:val="006052E8"/>
    <w:rsid w:val="00606128"/>
    <w:rsid w:val="00607446"/>
    <w:rsid w:val="00607A41"/>
    <w:rsid w:val="00610093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0CFE"/>
    <w:rsid w:val="0062106C"/>
    <w:rsid w:val="0062162B"/>
    <w:rsid w:val="00621E82"/>
    <w:rsid w:val="00622819"/>
    <w:rsid w:val="00622BD2"/>
    <w:rsid w:val="006244DC"/>
    <w:rsid w:val="00624EAA"/>
    <w:rsid w:val="00626567"/>
    <w:rsid w:val="006271FF"/>
    <w:rsid w:val="006272C3"/>
    <w:rsid w:val="006279CA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37052"/>
    <w:rsid w:val="00640EAC"/>
    <w:rsid w:val="00643617"/>
    <w:rsid w:val="00643C90"/>
    <w:rsid w:val="006448E2"/>
    <w:rsid w:val="00644A58"/>
    <w:rsid w:val="006458D4"/>
    <w:rsid w:val="006466FB"/>
    <w:rsid w:val="00646F39"/>
    <w:rsid w:val="0064701A"/>
    <w:rsid w:val="00647B59"/>
    <w:rsid w:val="0065379A"/>
    <w:rsid w:val="00653D03"/>
    <w:rsid w:val="006543AA"/>
    <w:rsid w:val="00656746"/>
    <w:rsid w:val="00656952"/>
    <w:rsid w:val="00656A73"/>
    <w:rsid w:val="00656FDC"/>
    <w:rsid w:val="00657B3F"/>
    <w:rsid w:val="006613BB"/>
    <w:rsid w:val="00663467"/>
    <w:rsid w:val="006641DD"/>
    <w:rsid w:val="00664A79"/>
    <w:rsid w:val="00664BC5"/>
    <w:rsid w:val="00665774"/>
    <w:rsid w:val="00666767"/>
    <w:rsid w:val="00667AA4"/>
    <w:rsid w:val="00671F4F"/>
    <w:rsid w:val="00672262"/>
    <w:rsid w:val="0067273B"/>
    <w:rsid w:val="0067431E"/>
    <w:rsid w:val="00674893"/>
    <w:rsid w:val="0067510E"/>
    <w:rsid w:val="00675372"/>
    <w:rsid w:val="0067761C"/>
    <w:rsid w:val="00681B6A"/>
    <w:rsid w:val="0068225C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9FA"/>
    <w:rsid w:val="00693A36"/>
    <w:rsid w:val="00693AA9"/>
    <w:rsid w:val="00694A80"/>
    <w:rsid w:val="006957C8"/>
    <w:rsid w:val="006A05F1"/>
    <w:rsid w:val="006A103F"/>
    <w:rsid w:val="006A2089"/>
    <w:rsid w:val="006A3BA4"/>
    <w:rsid w:val="006A3CDE"/>
    <w:rsid w:val="006A3F2C"/>
    <w:rsid w:val="006A475A"/>
    <w:rsid w:val="006A5A7A"/>
    <w:rsid w:val="006A5B03"/>
    <w:rsid w:val="006A6ACC"/>
    <w:rsid w:val="006B0AA6"/>
    <w:rsid w:val="006B13CC"/>
    <w:rsid w:val="006B1CE7"/>
    <w:rsid w:val="006B1E23"/>
    <w:rsid w:val="006B209B"/>
    <w:rsid w:val="006B309D"/>
    <w:rsid w:val="006B3CCA"/>
    <w:rsid w:val="006B44EA"/>
    <w:rsid w:val="006B56D9"/>
    <w:rsid w:val="006B5F0D"/>
    <w:rsid w:val="006B6232"/>
    <w:rsid w:val="006B62B2"/>
    <w:rsid w:val="006B6F95"/>
    <w:rsid w:val="006B72FF"/>
    <w:rsid w:val="006B73F7"/>
    <w:rsid w:val="006B7A44"/>
    <w:rsid w:val="006B7CAD"/>
    <w:rsid w:val="006C3582"/>
    <w:rsid w:val="006C4727"/>
    <w:rsid w:val="006C5D83"/>
    <w:rsid w:val="006C6AAE"/>
    <w:rsid w:val="006C6C86"/>
    <w:rsid w:val="006D1C05"/>
    <w:rsid w:val="006D3AF7"/>
    <w:rsid w:val="006D4C05"/>
    <w:rsid w:val="006D57E1"/>
    <w:rsid w:val="006D5E40"/>
    <w:rsid w:val="006D69D7"/>
    <w:rsid w:val="006D6AEC"/>
    <w:rsid w:val="006D706D"/>
    <w:rsid w:val="006E1503"/>
    <w:rsid w:val="006E170E"/>
    <w:rsid w:val="006E1C29"/>
    <w:rsid w:val="006E3A09"/>
    <w:rsid w:val="006E3A29"/>
    <w:rsid w:val="006E4309"/>
    <w:rsid w:val="006E57DA"/>
    <w:rsid w:val="006E674B"/>
    <w:rsid w:val="006F0852"/>
    <w:rsid w:val="006F3582"/>
    <w:rsid w:val="006F4102"/>
    <w:rsid w:val="006F4926"/>
    <w:rsid w:val="006F6AA9"/>
    <w:rsid w:val="006F75B2"/>
    <w:rsid w:val="00700F2E"/>
    <w:rsid w:val="00701880"/>
    <w:rsid w:val="00701D72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4A43"/>
    <w:rsid w:val="00725B56"/>
    <w:rsid w:val="00725EBA"/>
    <w:rsid w:val="007272B8"/>
    <w:rsid w:val="00730832"/>
    <w:rsid w:val="007309CC"/>
    <w:rsid w:val="007334B1"/>
    <w:rsid w:val="00734042"/>
    <w:rsid w:val="00735BAB"/>
    <w:rsid w:val="007370E4"/>
    <w:rsid w:val="00740581"/>
    <w:rsid w:val="00740CE9"/>
    <w:rsid w:val="007412C2"/>
    <w:rsid w:val="0074274D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5493B"/>
    <w:rsid w:val="0076014B"/>
    <w:rsid w:val="0076038E"/>
    <w:rsid w:val="00760DA7"/>
    <w:rsid w:val="00761E8F"/>
    <w:rsid w:val="00762144"/>
    <w:rsid w:val="007632AF"/>
    <w:rsid w:val="0076348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2C1A"/>
    <w:rsid w:val="007747A4"/>
    <w:rsid w:val="007758A6"/>
    <w:rsid w:val="007768B0"/>
    <w:rsid w:val="00780AEE"/>
    <w:rsid w:val="00780B1D"/>
    <w:rsid w:val="0078247D"/>
    <w:rsid w:val="007836AD"/>
    <w:rsid w:val="00785EBF"/>
    <w:rsid w:val="00787C46"/>
    <w:rsid w:val="00790FEC"/>
    <w:rsid w:val="0079152D"/>
    <w:rsid w:val="00791BBC"/>
    <w:rsid w:val="00792D4D"/>
    <w:rsid w:val="007974D9"/>
    <w:rsid w:val="00797A8A"/>
    <w:rsid w:val="007A22FE"/>
    <w:rsid w:val="007A2693"/>
    <w:rsid w:val="007A3DEE"/>
    <w:rsid w:val="007A5AD0"/>
    <w:rsid w:val="007A6B91"/>
    <w:rsid w:val="007A7CE3"/>
    <w:rsid w:val="007B0C1F"/>
    <w:rsid w:val="007B104B"/>
    <w:rsid w:val="007B3832"/>
    <w:rsid w:val="007C0642"/>
    <w:rsid w:val="007C1A62"/>
    <w:rsid w:val="007C3D68"/>
    <w:rsid w:val="007C53DC"/>
    <w:rsid w:val="007C5615"/>
    <w:rsid w:val="007C5ECD"/>
    <w:rsid w:val="007C6032"/>
    <w:rsid w:val="007C696A"/>
    <w:rsid w:val="007C70BE"/>
    <w:rsid w:val="007C7D35"/>
    <w:rsid w:val="007D0155"/>
    <w:rsid w:val="007D0574"/>
    <w:rsid w:val="007D09A4"/>
    <w:rsid w:val="007D3883"/>
    <w:rsid w:val="007D3BE0"/>
    <w:rsid w:val="007D3EB6"/>
    <w:rsid w:val="007D66F9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E75E7"/>
    <w:rsid w:val="007F0696"/>
    <w:rsid w:val="007F205C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1CA"/>
    <w:rsid w:val="008032AE"/>
    <w:rsid w:val="00803E77"/>
    <w:rsid w:val="00805366"/>
    <w:rsid w:val="0080784E"/>
    <w:rsid w:val="00810CDC"/>
    <w:rsid w:val="0081194B"/>
    <w:rsid w:val="00812598"/>
    <w:rsid w:val="00812AE2"/>
    <w:rsid w:val="0081319E"/>
    <w:rsid w:val="008132BB"/>
    <w:rsid w:val="00813560"/>
    <w:rsid w:val="0081398D"/>
    <w:rsid w:val="00813F98"/>
    <w:rsid w:val="00814DD9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27632"/>
    <w:rsid w:val="008304F4"/>
    <w:rsid w:val="008307CB"/>
    <w:rsid w:val="00830E84"/>
    <w:rsid w:val="00834E09"/>
    <w:rsid w:val="0083556E"/>
    <w:rsid w:val="008401EA"/>
    <w:rsid w:val="008405F1"/>
    <w:rsid w:val="00842B92"/>
    <w:rsid w:val="00842DF0"/>
    <w:rsid w:val="00843293"/>
    <w:rsid w:val="00845EB1"/>
    <w:rsid w:val="00846247"/>
    <w:rsid w:val="00846A0A"/>
    <w:rsid w:val="00847CC5"/>
    <w:rsid w:val="0085107C"/>
    <w:rsid w:val="00851337"/>
    <w:rsid w:val="0085151C"/>
    <w:rsid w:val="008564A8"/>
    <w:rsid w:val="008565B9"/>
    <w:rsid w:val="00856DF3"/>
    <w:rsid w:val="008571F5"/>
    <w:rsid w:val="00861D2E"/>
    <w:rsid w:val="00862870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1719"/>
    <w:rsid w:val="00872546"/>
    <w:rsid w:val="008737E1"/>
    <w:rsid w:val="00873C89"/>
    <w:rsid w:val="00875054"/>
    <w:rsid w:val="0087549F"/>
    <w:rsid w:val="00876F70"/>
    <w:rsid w:val="00877CF7"/>
    <w:rsid w:val="00882270"/>
    <w:rsid w:val="008835C5"/>
    <w:rsid w:val="0088606C"/>
    <w:rsid w:val="0088638B"/>
    <w:rsid w:val="008864FA"/>
    <w:rsid w:val="00886CCA"/>
    <w:rsid w:val="0089076B"/>
    <w:rsid w:val="00890F2D"/>
    <w:rsid w:val="00891807"/>
    <w:rsid w:val="00892697"/>
    <w:rsid w:val="008950AA"/>
    <w:rsid w:val="00895826"/>
    <w:rsid w:val="00895A8A"/>
    <w:rsid w:val="00895C0B"/>
    <w:rsid w:val="00896B8D"/>
    <w:rsid w:val="008A1EFD"/>
    <w:rsid w:val="008A6025"/>
    <w:rsid w:val="008A716A"/>
    <w:rsid w:val="008A7DF2"/>
    <w:rsid w:val="008A7EEE"/>
    <w:rsid w:val="008B05F9"/>
    <w:rsid w:val="008B0D1F"/>
    <w:rsid w:val="008B11AE"/>
    <w:rsid w:val="008B1665"/>
    <w:rsid w:val="008B1722"/>
    <w:rsid w:val="008B1E53"/>
    <w:rsid w:val="008B22E4"/>
    <w:rsid w:val="008B766B"/>
    <w:rsid w:val="008B772F"/>
    <w:rsid w:val="008B7A0A"/>
    <w:rsid w:val="008C12C6"/>
    <w:rsid w:val="008C1C83"/>
    <w:rsid w:val="008C21D6"/>
    <w:rsid w:val="008C2FBE"/>
    <w:rsid w:val="008C4F73"/>
    <w:rsid w:val="008C524E"/>
    <w:rsid w:val="008C7950"/>
    <w:rsid w:val="008D0FB5"/>
    <w:rsid w:val="008D108E"/>
    <w:rsid w:val="008D2A2C"/>
    <w:rsid w:val="008D313E"/>
    <w:rsid w:val="008D460D"/>
    <w:rsid w:val="008D54B7"/>
    <w:rsid w:val="008D7433"/>
    <w:rsid w:val="008E0162"/>
    <w:rsid w:val="008E0B10"/>
    <w:rsid w:val="008E229A"/>
    <w:rsid w:val="008E22B1"/>
    <w:rsid w:val="008E2754"/>
    <w:rsid w:val="008E3EF5"/>
    <w:rsid w:val="008E3F27"/>
    <w:rsid w:val="008E3FDC"/>
    <w:rsid w:val="008E41D0"/>
    <w:rsid w:val="008E5E05"/>
    <w:rsid w:val="008E6396"/>
    <w:rsid w:val="008E6DB9"/>
    <w:rsid w:val="008E748B"/>
    <w:rsid w:val="008E7810"/>
    <w:rsid w:val="008F14AD"/>
    <w:rsid w:val="008F25A6"/>
    <w:rsid w:val="008F4DC8"/>
    <w:rsid w:val="008F5C3D"/>
    <w:rsid w:val="008F790C"/>
    <w:rsid w:val="008F7AC5"/>
    <w:rsid w:val="009019EE"/>
    <w:rsid w:val="00901A30"/>
    <w:rsid w:val="0090273E"/>
    <w:rsid w:val="00902979"/>
    <w:rsid w:val="00903972"/>
    <w:rsid w:val="0090456C"/>
    <w:rsid w:val="00904FED"/>
    <w:rsid w:val="009052DE"/>
    <w:rsid w:val="009063B7"/>
    <w:rsid w:val="00906C40"/>
    <w:rsid w:val="00906E14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271DB"/>
    <w:rsid w:val="00930C90"/>
    <w:rsid w:val="00932066"/>
    <w:rsid w:val="00933BCB"/>
    <w:rsid w:val="00933F71"/>
    <w:rsid w:val="009341E1"/>
    <w:rsid w:val="009346AD"/>
    <w:rsid w:val="009353EA"/>
    <w:rsid w:val="009360E5"/>
    <w:rsid w:val="00936B68"/>
    <w:rsid w:val="009376D3"/>
    <w:rsid w:val="009418A3"/>
    <w:rsid w:val="009424F0"/>
    <w:rsid w:val="00942C97"/>
    <w:rsid w:val="0094366B"/>
    <w:rsid w:val="009437AA"/>
    <w:rsid w:val="00943862"/>
    <w:rsid w:val="00945FBD"/>
    <w:rsid w:val="00947DDA"/>
    <w:rsid w:val="009518A9"/>
    <w:rsid w:val="00952D19"/>
    <w:rsid w:val="00953A53"/>
    <w:rsid w:val="00956095"/>
    <w:rsid w:val="00956363"/>
    <w:rsid w:val="0095639A"/>
    <w:rsid w:val="00956576"/>
    <w:rsid w:val="0096032D"/>
    <w:rsid w:val="0096075D"/>
    <w:rsid w:val="0096085D"/>
    <w:rsid w:val="00960D54"/>
    <w:rsid w:val="00963451"/>
    <w:rsid w:val="0096386F"/>
    <w:rsid w:val="009646D5"/>
    <w:rsid w:val="00965C67"/>
    <w:rsid w:val="00967127"/>
    <w:rsid w:val="009677B1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0F0"/>
    <w:rsid w:val="00980A27"/>
    <w:rsid w:val="00980BE6"/>
    <w:rsid w:val="0098362C"/>
    <w:rsid w:val="00986952"/>
    <w:rsid w:val="009870C8"/>
    <w:rsid w:val="00990A59"/>
    <w:rsid w:val="00991A59"/>
    <w:rsid w:val="00992B07"/>
    <w:rsid w:val="00992DAF"/>
    <w:rsid w:val="00993A3A"/>
    <w:rsid w:val="00993D5D"/>
    <w:rsid w:val="009948E1"/>
    <w:rsid w:val="00995106"/>
    <w:rsid w:val="00995B60"/>
    <w:rsid w:val="00995BE7"/>
    <w:rsid w:val="00997B52"/>
    <w:rsid w:val="009A30C3"/>
    <w:rsid w:val="009A571A"/>
    <w:rsid w:val="009A591A"/>
    <w:rsid w:val="009A66AB"/>
    <w:rsid w:val="009A79FC"/>
    <w:rsid w:val="009A7B7D"/>
    <w:rsid w:val="009B1222"/>
    <w:rsid w:val="009B3BF2"/>
    <w:rsid w:val="009B528A"/>
    <w:rsid w:val="009B57DE"/>
    <w:rsid w:val="009B5F9C"/>
    <w:rsid w:val="009B6DBE"/>
    <w:rsid w:val="009B7364"/>
    <w:rsid w:val="009C0648"/>
    <w:rsid w:val="009C1AC8"/>
    <w:rsid w:val="009C2C92"/>
    <w:rsid w:val="009C326F"/>
    <w:rsid w:val="009C5A99"/>
    <w:rsid w:val="009C6368"/>
    <w:rsid w:val="009D0C9D"/>
    <w:rsid w:val="009D0CD5"/>
    <w:rsid w:val="009D2148"/>
    <w:rsid w:val="009D3208"/>
    <w:rsid w:val="009D4D12"/>
    <w:rsid w:val="009E127A"/>
    <w:rsid w:val="009F0D93"/>
    <w:rsid w:val="009F149F"/>
    <w:rsid w:val="009F3994"/>
    <w:rsid w:val="009F5F4A"/>
    <w:rsid w:val="00A01584"/>
    <w:rsid w:val="00A01ED2"/>
    <w:rsid w:val="00A04B1C"/>
    <w:rsid w:val="00A10981"/>
    <w:rsid w:val="00A11DCD"/>
    <w:rsid w:val="00A12BC0"/>
    <w:rsid w:val="00A12C82"/>
    <w:rsid w:val="00A15E12"/>
    <w:rsid w:val="00A165C6"/>
    <w:rsid w:val="00A2290A"/>
    <w:rsid w:val="00A22E7A"/>
    <w:rsid w:val="00A24A29"/>
    <w:rsid w:val="00A24E2D"/>
    <w:rsid w:val="00A2606A"/>
    <w:rsid w:val="00A26614"/>
    <w:rsid w:val="00A273F0"/>
    <w:rsid w:val="00A30F6A"/>
    <w:rsid w:val="00A31714"/>
    <w:rsid w:val="00A31F76"/>
    <w:rsid w:val="00A33AAA"/>
    <w:rsid w:val="00A3489F"/>
    <w:rsid w:val="00A349A5"/>
    <w:rsid w:val="00A34B8D"/>
    <w:rsid w:val="00A35310"/>
    <w:rsid w:val="00A357AD"/>
    <w:rsid w:val="00A36633"/>
    <w:rsid w:val="00A40B88"/>
    <w:rsid w:val="00A41EF7"/>
    <w:rsid w:val="00A423CE"/>
    <w:rsid w:val="00A4272B"/>
    <w:rsid w:val="00A445A3"/>
    <w:rsid w:val="00A45F8C"/>
    <w:rsid w:val="00A475D9"/>
    <w:rsid w:val="00A50DCB"/>
    <w:rsid w:val="00A51063"/>
    <w:rsid w:val="00A520CF"/>
    <w:rsid w:val="00A52120"/>
    <w:rsid w:val="00A528DB"/>
    <w:rsid w:val="00A53239"/>
    <w:rsid w:val="00A5512D"/>
    <w:rsid w:val="00A56D9D"/>
    <w:rsid w:val="00A57941"/>
    <w:rsid w:val="00A57FFE"/>
    <w:rsid w:val="00A60FA4"/>
    <w:rsid w:val="00A61155"/>
    <w:rsid w:val="00A61710"/>
    <w:rsid w:val="00A61C36"/>
    <w:rsid w:val="00A6399A"/>
    <w:rsid w:val="00A65014"/>
    <w:rsid w:val="00A701A5"/>
    <w:rsid w:val="00A710B2"/>
    <w:rsid w:val="00A72780"/>
    <w:rsid w:val="00A73BF5"/>
    <w:rsid w:val="00A76CD0"/>
    <w:rsid w:val="00A77A15"/>
    <w:rsid w:val="00A80658"/>
    <w:rsid w:val="00A81C82"/>
    <w:rsid w:val="00A8382B"/>
    <w:rsid w:val="00A84DF6"/>
    <w:rsid w:val="00A855AD"/>
    <w:rsid w:val="00A85757"/>
    <w:rsid w:val="00A870A2"/>
    <w:rsid w:val="00A87C41"/>
    <w:rsid w:val="00A90395"/>
    <w:rsid w:val="00A9070E"/>
    <w:rsid w:val="00A90926"/>
    <w:rsid w:val="00A936E7"/>
    <w:rsid w:val="00A939CA"/>
    <w:rsid w:val="00A93AC7"/>
    <w:rsid w:val="00A93D36"/>
    <w:rsid w:val="00A945E6"/>
    <w:rsid w:val="00A94E11"/>
    <w:rsid w:val="00A950FF"/>
    <w:rsid w:val="00A95FD0"/>
    <w:rsid w:val="00A96D70"/>
    <w:rsid w:val="00AA0462"/>
    <w:rsid w:val="00AA2AEC"/>
    <w:rsid w:val="00AA31ED"/>
    <w:rsid w:val="00AA3F90"/>
    <w:rsid w:val="00AA4032"/>
    <w:rsid w:val="00AA43E1"/>
    <w:rsid w:val="00AA49C0"/>
    <w:rsid w:val="00AA5E8D"/>
    <w:rsid w:val="00AA6744"/>
    <w:rsid w:val="00AB1647"/>
    <w:rsid w:val="00AB3DBE"/>
    <w:rsid w:val="00AB4414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1631"/>
    <w:rsid w:val="00AD2CB9"/>
    <w:rsid w:val="00AD311F"/>
    <w:rsid w:val="00AD4098"/>
    <w:rsid w:val="00AD5D8A"/>
    <w:rsid w:val="00AD5F4C"/>
    <w:rsid w:val="00AD6C69"/>
    <w:rsid w:val="00AD6F3A"/>
    <w:rsid w:val="00AD7119"/>
    <w:rsid w:val="00AD7612"/>
    <w:rsid w:val="00AE1172"/>
    <w:rsid w:val="00AE1AE4"/>
    <w:rsid w:val="00AE293D"/>
    <w:rsid w:val="00AE3247"/>
    <w:rsid w:val="00AE36C8"/>
    <w:rsid w:val="00AE4ABC"/>
    <w:rsid w:val="00AE4C64"/>
    <w:rsid w:val="00AE5106"/>
    <w:rsid w:val="00AE5165"/>
    <w:rsid w:val="00AE6A84"/>
    <w:rsid w:val="00AE75F2"/>
    <w:rsid w:val="00AE7819"/>
    <w:rsid w:val="00AE7E9E"/>
    <w:rsid w:val="00AF1174"/>
    <w:rsid w:val="00AF1972"/>
    <w:rsid w:val="00AF2D45"/>
    <w:rsid w:val="00AF3E84"/>
    <w:rsid w:val="00AF49D5"/>
    <w:rsid w:val="00AF50FD"/>
    <w:rsid w:val="00AF6AEB"/>
    <w:rsid w:val="00AF72CC"/>
    <w:rsid w:val="00AF7AE1"/>
    <w:rsid w:val="00B01571"/>
    <w:rsid w:val="00B01D55"/>
    <w:rsid w:val="00B02787"/>
    <w:rsid w:val="00B04259"/>
    <w:rsid w:val="00B054D2"/>
    <w:rsid w:val="00B05995"/>
    <w:rsid w:val="00B06EA2"/>
    <w:rsid w:val="00B14933"/>
    <w:rsid w:val="00B14F4B"/>
    <w:rsid w:val="00B153BD"/>
    <w:rsid w:val="00B16FA4"/>
    <w:rsid w:val="00B173B1"/>
    <w:rsid w:val="00B201C2"/>
    <w:rsid w:val="00B2234C"/>
    <w:rsid w:val="00B22D71"/>
    <w:rsid w:val="00B234F3"/>
    <w:rsid w:val="00B23F0E"/>
    <w:rsid w:val="00B27A3C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4E17"/>
    <w:rsid w:val="00B36528"/>
    <w:rsid w:val="00B368CD"/>
    <w:rsid w:val="00B36CFF"/>
    <w:rsid w:val="00B36F49"/>
    <w:rsid w:val="00B37C0B"/>
    <w:rsid w:val="00B4409B"/>
    <w:rsid w:val="00B44DD2"/>
    <w:rsid w:val="00B45DE5"/>
    <w:rsid w:val="00B506DA"/>
    <w:rsid w:val="00B51DED"/>
    <w:rsid w:val="00B526C1"/>
    <w:rsid w:val="00B52C86"/>
    <w:rsid w:val="00B538BE"/>
    <w:rsid w:val="00B54E45"/>
    <w:rsid w:val="00B55B43"/>
    <w:rsid w:val="00B5641F"/>
    <w:rsid w:val="00B56B84"/>
    <w:rsid w:val="00B57261"/>
    <w:rsid w:val="00B63FF2"/>
    <w:rsid w:val="00B64E31"/>
    <w:rsid w:val="00B7096C"/>
    <w:rsid w:val="00B70E93"/>
    <w:rsid w:val="00B70FA5"/>
    <w:rsid w:val="00B72A1B"/>
    <w:rsid w:val="00B76DF3"/>
    <w:rsid w:val="00B77C36"/>
    <w:rsid w:val="00B805B1"/>
    <w:rsid w:val="00B80F98"/>
    <w:rsid w:val="00B83430"/>
    <w:rsid w:val="00B84944"/>
    <w:rsid w:val="00B858D1"/>
    <w:rsid w:val="00B87731"/>
    <w:rsid w:val="00B87BF3"/>
    <w:rsid w:val="00B908E9"/>
    <w:rsid w:val="00B90A93"/>
    <w:rsid w:val="00B90CC1"/>
    <w:rsid w:val="00B9158B"/>
    <w:rsid w:val="00B927F7"/>
    <w:rsid w:val="00B93D14"/>
    <w:rsid w:val="00B945E8"/>
    <w:rsid w:val="00B9795A"/>
    <w:rsid w:val="00BA02F9"/>
    <w:rsid w:val="00BA2354"/>
    <w:rsid w:val="00BA416D"/>
    <w:rsid w:val="00BA5B07"/>
    <w:rsid w:val="00BA5EE3"/>
    <w:rsid w:val="00BA6A4F"/>
    <w:rsid w:val="00BA7B8D"/>
    <w:rsid w:val="00BB071E"/>
    <w:rsid w:val="00BB12FB"/>
    <w:rsid w:val="00BB153D"/>
    <w:rsid w:val="00BB4EE1"/>
    <w:rsid w:val="00BB695D"/>
    <w:rsid w:val="00BB72C5"/>
    <w:rsid w:val="00BB7FCA"/>
    <w:rsid w:val="00BC0539"/>
    <w:rsid w:val="00BC06E4"/>
    <w:rsid w:val="00BC3B67"/>
    <w:rsid w:val="00BC3BEE"/>
    <w:rsid w:val="00BC3F7A"/>
    <w:rsid w:val="00BC496F"/>
    <w:rsid w:val="00BC5567"/>
    <w:rsid w:val="00BC561A"/>
    <w:rsid w:val="00BC5C8E"/>
    <w:rsid w:val="00BC5F50"/>
    <w:rsid w:val="00BD0100"/>
    <w:rsid w:val="00BD1710"/>
    <w:rsid w:val="00BD2AF9"/>
    <w:rsid w:val="00BD368C"/>
    <w:rsid w:val="00BD3778"/>
    <w:rsid w:val="00BD5111"/>
    <w:rsid w:val="00BD5243"/>
    <w:rsid w:val="00BD5F2E"/>
    <w:rsid w:val="00BD6520"/>
    <w:rsid w:val="00BD6840"/>
    <w:rsid w:val="00BD6BD2"/>
    <w:rsid w:val="00BE20C0"/>
    <w:rsid w:val="00BE256C"/>
    <w:rsid w:val="00BE32EF"/>
    <w:rsid w:val="00BE3446"/>
    <w:rsid w:val="00BE4B85"/>
    <w:rsid w:val="00BE4D35"/>
    <w:rsid w:val="00BE5DFC"/>
    <w:rsid w:val="00BE6227"/>
    <w:rsid w:val="00BE6E8A"/>
    <w:rsid w:val="00BE7133"/>
    <w:rsid w:val="00BE7CBD"/>
    <w:rsid w:val="00BF3632"/>
    <w:rsid w:val="00BF5B08"/>
    <w:rsid w:val="00C02B31"/>
    <w:rsid w:val="00C040EE"/>
    <w:rsid w:val="00C041A9"/>
    <w:rsid w:val="00C041DC"/>
    <w:rsid w:val="00C0599F"/>
    <w:rsid w:val="00C06535"/>
    <w:rsid w:val="00C07AC9"/>
    <w:rsid w:val="00C07B99"/>
    <w:rsid w:val="00C12241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5601"/>
    <w:rsid w:val="00C358D8"/>
    <w:rsid w:val="00C36941"/>
    <w:rsid w:val="00C36B52"/>
    <w:rsid w:val="00C371A8"/>
    <w:rsid w:val="00C371D2"/>
    <w:rsid w:val="00C409E4"/>
    <w:rsid w:val="00C416CD"/>
    <w:rsid w:val="00C43583"/>
    <w:rsid w:val="00C43E8E"/>
    <w:rsid w:val="00C45405"/>
    <w:rsid w:val="00C45949"/>
    <w:rsid w:val="00C473DA"/>
    <w:rsid w:val="00C47CF3"/>
    <w:rsid w:val="00C51396"/>
    <w:rsid w:val="00C523D9"/>
    <w:rsid w:val="00C5241F"/>
    <w:rsid w:val="00C52646"/>
    <w:rsid w:val="00C52C04"/>
    <w:rsid w:val="00C5347B"/>
    <w:rsid w:val="00C54053"/>
    <w:rsid w:val="00C556E1"/>
    <w:rsid w:val="00C563CA"/>
    <w:rsid w:val="00C56B22"/>
    <w:rsid w:val="00C571FA"/>
    <w:rsid w:val="00C60219"/>
    <w:rsid w:val="00C60C3E"/>
    <w:rsid w:val="00C60FB9"/>
    <w:rsid w:val="00C61DC7"/>
    <w:rsid w:val="00C64376"/>
    <w:rsid w:val="00C740D1"/>
    <w:rsid w:val="00C74344"/>
    <w:rsid w:val="00C752DB"/>
    <w:rsid w:val="00C76E2A"/>
    <w:rsid w:val="00C77AEC"/>
    <w:rsid w:val="00C80101"/>
    <w:rsid w:val="00C80B9F"/>
    <w:rsid w:val="00C80D91"/>
    <w:rsid w:val="00C815CB"/>
    <w:rsid w:val="00C82FB2"/>
    <w:rsid w:val="00C830A1"/>
    <w:rsid w:val="00C842BD"/>
    <w:rsid w:val="00C8690C"/>
    <w:rsid w:val="00C870D3"/>
    <w:rsid w:val="00C90C2F"/>
    <w:rsid w:val="00C9108A"/>
    <w:rsid w:val="00C93568"/>
    <w:rsid w:val="00C935C7"/>
    <w:rsid w:val="00C93C21"/>
    <w:rsid w:val="00C94554"/>
    <w:rsid w:val="00C9494E"/>
    <w:rsid w:val="00C95B47"/>
    <w:rsid w:val="00C96574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34C0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5FB6"/>
    <w:rsid w:val="00CB62A9"/>
    <w:rsid w:val="00CB68B7"/>
    <w:rsid w:val="00CB7776"/>
    <w:rsid w:val="00CC079F"/>
    <w:rsid w:val="00CC30DB"/>
    <w:rsid w:val="00CC32EB"/>
    <w:rsid w:val="00CC3928"/>
    <w:rsid w:val="00CC5A4C"/>
    <w:rsid w:val="00CC620E"/>
    <w:rsid w:val="00CC7C04"/>
    <w:rsid w:val="00CD0397"/>
    <w:rsid w:val="00CD12A1"/>
    <w:rsid w:val="00CD19DB"/>
    <w:rsid w:val="00CD2CC1"/>
    <w:rsid w:val="00CD335F"/>
    <w:rsid w:val="00CD3804"/>
    <w:rsid w:val="00CD44C3"/>
    <w:rsid w:val="00CD54B6"/>
    <w:rsid w:val="00CD6ED2"/>
    <w:rsid w:val="00CD747A"/>
    <w:rsid w:val="00CE1B56"/>
    <w:rsid w:val="00CE2668"/>
    <w:rsid w:val="00CE4621"/>
    <w:rsid w:val="00CE5B53"/>
    <w:rsid w:val="00CE5DD9"/>
    <w:rsid w:val="00CF0B71"/>
    <w:rsid w:val="00CF4964"/>
    <w:rsid w:val="00CF524E"/>
    <w:rsid w:val="00CF5888"/>
    <w:rsid w:val="00CF6DB9"/>
    <w:rsid w:val="00D039A0"/>
    <w:rsid w:val="00D0635A"/>
    <w:rsid w:val="00D0687A"/>
    <w:rsid w:val="00D06BF1"/>
    <w:rsid w:val="00D1000A"/>
    <w:rsid w:val="00D122C2"/>
    <w:rsid w:val="00D12477"/>
    <w:rsid w:val="00D12DD4"/>
    <w:rsid w:val="00D1343D"/>
    <w:rsid w:val="00D14CE1"/>
    <w:rsid w:val="00D1537F"/>
    <w:rsid w:val="00D16AFC"/>
    <w:rsid w:val="00D17903"/>
    <w:rsid w:val="00D17930"/>
    <w:rsid w:val="00D17CFD"/>
    <w:rsid w:val="00D20A7E"/>
    <w:rsid w:val="00D21313"/>
    <w:rsid w:val="00D22260"/>
    <w:rsid w:val="00D22DBD"/>
    <w:rsid w:val="00D23AB4"/>
    <w:rsid w:val="00D23F73"/>
    <w:rsid w:val="00D26619"/>
    <w:rsid w:val="00D26A9E"/>
    <w:rsid w:val="00D2734C"/>
    <w:rsid w:val="00D27FB7"/>
    <w:rsid w:val="00D27FD1"/>
    <w:rsid w:val="00D30B16"/>
    <w:rsid w:val="00D31DFD"/>
    <w:rsid w:val="00D31F65"/>
    <w:rsid w:val="00D32A3F"/>
    <w:rsid w:val="00D32EEA"/>
    <w:rsid w:val="00D3339A"/>
    <w:rsid w:val="00D350FB"/>
    <w:rsid w:val="00D351FA"/>
    <w:rsid w:val="00D367C8"/>
    <w:rsid w:val="00D369B4"/>
    <w:rsid w:val="00D4081B"/>
    <w:rsid w:val="00D414EE"/>
    <w:rsid w:val="00D41844"/>
    <w:rsid w:val="00D430B0"/>
    <w:rsid w:val="00D43FF5"/>
    <w:rsid w:val="00D464BF"/>
    <w:rsid w:val="00D464DC"/>
    <w:rsid w:val="00D472E4"/>
    <w:rsid w:val="00D50FBE"/>
    <w:rsid w:val="00D5171D"/>
    <w:rsid w:val="00D549C8"/>
    <w:rsid w:val="00D54E1A"/>
    <w:rsid w:val="00D557AD"/>
    <w:rsid w:val="00D55823"/>
    <w:rsid w:val="00D55E03"/>
    <w:rsid w:val="00D561F6"/>
    <w:rsid w:val="00D56B41"/>
    <w:rsid w:val="00D602CE"/>
    <w:rsid w:val="00D6034D"/>
    <w:rsid w:val="00D60E5B"/>
    <w:rsid w:val="00D63068"/>
    <w:rsid w:val="00D642C7"/>
    <w:rsid w:val="00D65D2F"/>
    <w:rsid w:val="00D675F1"/>
    <w:rsid w:val="00D67D44"/>
    <w:rsid w:val="00D71FFD"/>
    <w:rsid w:val="00D727D7"/>
    <w:rsid w:val="00D74129"/>
    <w:rsid w:val="00D75069"/>
    <w:rsid w:val="00D7526A"/>
    <w:rsid w:val="00D75901"/>
    <w:rsid w:val="00D75A98"/>
    <w:rsid w:val="00D801ED"/>
    <w:rsid w:val="00D80808"/>
    <w:rsid w:val="00D8084D"/>
    <w:rsid w:val="00D818A1"/>
    <w:rsid w:val="00D83C53"/>
    <w:rsid w:val="00D84B74"/>
    <w:rsid w:val="00D8594B"/>
    <w:rsid w:val="00D911AA"/>
    <w:rsid w:val="00D9134F"/>
    <w:rsid w:val="00D91804"/>
    <w:rsid w:val="00D931F8"/>
    <w:rsid w:val="00D94226"/>
    <w:rsid w:val="00D94AB6"/>
    <w:rsid w:val="00D95510"/>
    <w:rsid w:val="00D95AEC"/>
    <w:rsid w:val="00D978E9"/>
    <w:rsid w:val="00DA058A"/>
    <w:rsid w:val="00DA0E31"/>
    <w:rsid w:val="00DA0FF4"/>
    <w:rsid w:val="00DA2BFD"/>
    <w:rsid w:val="00DA430D"/>
    <w:rsid w:val="00DA4C03"/>
    <w:rsid w:val="00DA4CED"/>
    <w:rsid w:val="00DA5C72"/>
    <w:rsid w:val="00DA651C"/>
    <w:rsid w:val="00DA66D4"/>
    <w:rsid w:val="00DA6894"/>
    <w:rsid w:val="00DA7076"/>
    <w:rsid w:val="00DB0373"/>
    <w:rsid w:val="00DB0841"/>
    <w:rsid w:val="00DB1180"/>
    <w:rsid w:val="00DB1B4F"/>
    <w:rsid w:val="00DB2564"/>
    <w:rsid w:val="00DB4D13"/>
    <w:rsid w:val="00DB5ED9"/>
    <w:rsid w:val="00DB7C9A"/>
    <w:rsid w:val="00DB7D6D"/>
    <w:rsid w:val="00DC01A8"/>
    <w:rsid w:val="00DC0467"/>
    <w:rsid w:val="00DC09F9"/>
    <w:rsid w:val="00DC430C"/>
    <w:rsid w:val="00DC495F"/>
    <w:rsid w:val="00DC6347"/>
    <w:rsid w:val="00DC6C6B"/>
    <w:rsid w:val="00DC7EDD"/>
    <w:rsid w:val="00DC7F0F"/>
    <w:rsid w:val="00DD1160"/>
    <w:rsid w:val="00DD13F5"/>
    <w:rsid w:val="00DD1F2D"/>
    <w:rsid w:val="00DD2FDC"/>
    <w:rsid w:val="00DD4E3C"/>
    <w:rsid w:val="00DD50FC"/>
    <w:rsid w:val="00DD5568"/>
    <w:rsid w:val="00DE3752"/>
    <w:rsid w:val="00DE4A64"/>
    <w:rsid w:val="00DE4BEC"/>
    <w:rsid w:val="00DE6A4F"/>
    <w:rsid w:val="00DE7D6E"/>
    <w:rsid w:val="00DF0392"/>
    <w:rsid w:val="00DF08A8"/>
    <w:rsid w:val="00DF09D6"/>
    <w:rsid w:val="00DF0E26"/>
    <w:rsid w:val="00DF2B86"/>
    <w:rsid w:val="00DF358C"/>
    <w:rsid w:val="00DF3EF1"/>
    <w:rsid w:val="00DF4DE0"/>
    <w:rsid w:val="00DF5448"/>
    <w:rsid w:val="00DF5FBB"/>
    <w:rsid w:val="00DF6232"/>
    <w:rsid w:val="00E001E0"/>
    <w:rsid w:val="00E0069A"/>
    <w:rsid w:val="00E02084"/>
    <w:rsid w:val="00E044A1"/>
    <w:rsid w:val="00E055C1"/>
    <w:rsid w:val="00E05D18"/>
    <w:rsid w:val="00E05F16"/>
    <w:rsid w:val="00E06A40"/>
    <w:rsid w:val="00E06DBB"/>
    <w:rsid w:val="00E0748E"/>
    <w:rsid w:val="00E07FBF"/>
    <w:rsid w:val="00E10F0D"/>
    <w:rsid w:val="00E11907"/>
    <w:rsid w:val="00E1198B"/>
    <w:rsid w:val="00E1278F"/>
    <w:rsid w:val="00E132E7"/>
    <w:rsid w:val="00E13895"/>
    <w:rsid w:val="00E13C1E"/>
    <w:rsid w:val="00E15443"/>
    <w:rsid w:val="00E178A1"/>
    <w:rsid w:val="00E179DF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785"/>
    <w:rsid w:val="00E36E32"/>
    <w:rsid w:val="00E37B9D"/>
    <w:rsid w:val="00E40183"/>
    <w:rsid w:val="00E41176"/>
    <w:rsid w:val="00E41A95"/>
    <w:rsid w:val="00E44541"/>
    <w:rsid w:val="00E46057"/>
    <w:rsid w:val="00E46A58"/>
    <w:rsid w:val="00E5154F"/>
    <w:rsid w:val="00E538FC"/>
    <w:rsid w:val="00E54319"/>
    <w:rsid w:val="00E557A8"/>
    <w:rsid w:val="00E609E7"/>
    <w:rsid w:val="00E60DDE"/>
    <w:rsid w:val="00E60F41"/>
    <w:rsid w:val="00E61293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BC5"/>
    <w:rsid w:val="00E90E1E"/>
    <w:rsid w:val="00E91359"/>
    <w:rsid w:val="00E92328"/>
    <w:rsid w:val="00E9323F"/>
    <w:rsid w:val="00E94513"/>
    <w:rsid w:val="00E95223"/>
    <w:rsid w:val="00E96F55"/>
    <w:rsid w:val="00EA01AB"/>
    <w:rsid w:val="00EA01E1"/>
    <w:rsid w:val="00EA2585"/>
    <w:rsid w:val="00EA265E"/>
    <w:rsid w:val="00EA4D76"/>
    <w:rsid w:val="00EA7526"/>
    <w:rsid w:val="00EB0535"/>
    <w:rsid w:val="00EB276C"/>
    <w:rsid w:val="00EB2A92"/>
    <w:rsid w:val="00EB5229"/>
    <w:rsid w:val="00EB566F"/>
    <w:rsid w:val="00EB5AA8"/>
    <w:rsid w:val="00EB5D46"/>
    <w:rsid w:val="00EC0C00"/>
    <w:rsid w:val="00EC2469"/>
    <w:rsid w:val="00EC3576"/>
    <w:rsid w:val="00EC372B"/>
    <w:rsid w:val="00EC4023"/>
    <w:rsid w:val="00EC5C39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5C38"/>
    <w:rsid w:val="00ED61BD"/>
    <w:rsid w:val="00ED69ED"/>
    <w:rsid w:val="00EE0099"/>
    <w:rsid w:val="00EE035B"/>
    <w:rsid w:val="00EE0724"/>
    <w:rsid w:val="00EE14FD"/>
    <w:rsid w:val="00EE241A"/>
    <w:rsid w:val="00EE27B0"/>
    <w:rsid w:val="00EE4797"/>
    <w:rsid w:val="00EE5357"/>
    <w:rsid w:val="00EE5C99"/>
    <w:rsid w:val="00EE5F6E"/>
    <w:rsid w:val="00EE696C"/>
    <w:rsid w:val="00EF0422"/>
    <w:rsid w:val="00EF0A36"/>
    <w:rsid w:val="00EF0D2E"/>
    <w:rsid w:val="00EF153D"/>
    <w:rsid w:val="00EF244A"/>
    <w:rsid w:val="00EF2760"/>
    <w:rsid w:val="00EF2D8A"/>
    <w:rsid w:val="00EF31D8"/>
    <w:rsid w:val="00EF4164"/>
    <w:rsid w:val="00EF510A"/>
    <w:rsid w:val="00EF5B57"/>
    <w:rsid w:val="00EF6716"/>
    <w:rsid w:val="00EF7C4D"/>
    <w:rsid w:val="00F013B7"/>
    <w:rsid w:val="00F014FB"/>
    <w:rsid w:val="00F017AE"/>
    <w:rsid w:val="00F02355"/>
    <w:rsid w:val="00F05BB7"/>
    <w:rsid w:val="00F06E8C"/>
    <w:rsid w:val="00F07A65"/>
    <w:rsid w:val="00F113AA"/>
    <w:rsid w:val="00F118C5"/>
    <w:rsid w:val="00F11A2E"/>
    <w:rsid w:val="00F130B9"/>
    <w:rsid w:val="00F14C45"/>
    <w:rsid w:val="00F150A6"/>
    <w:rsid w:val="00F1546A"/>
    <w:rsid w:val="00F15FF9"/>
    <w:rsid w:val="00F1754A"/>
    <w:rsid w:val="00F21B9C"/>
    <w:rsid w:val="00F2421A"/>
    <w:rsid w:val="00F24768"/>
    <w:rsid w:val="00F25ADA"/>
    <w:rsid w:val="00F26BD9"/>
    <w:rsid w:val="00F2715A"/>
    <w:rsid w:val="00F308DD"/>
    <w:rsid w:val="00F30DB3"/>
    <w:rsid w:val="00F334B1"/>
    <w:rsid w:val="00F33B74"/>
    <w:rsid w:val="00F34EBE"/>
    <w:rsid w:val="00F36B15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1D8B"/>
    <w:rsid w:val="00F525E9"/>
    <w:rsid w:val="00F5376C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98B"/>
    <w:rsid w:val="00F74A06"/>
    <w:rsid w:val="00F76383"/>
    <w:rsid w:val="00F771EA"/>
    <w:rsid w:val="00F80765"/>
    <w:rsid w:val="00F814B0"/>
    <w:rsid w:val="00F82F54"/>
    <w:rsid w:val="00F842B8"/>
    <w:rsid w:val="00F91D9C"/>
    <w:rsid w:val="00F9282A"/>
    <w:rsid w:val="00F92D72"/>
    <w:rsid w:val="00F94808"/>
    <w:rsid w:val="00F94B92"/>
    <w:rsid w:val="00F952E7"/>
    <w:rsid w:val="00F95331"/>
    <w:rsid w:val="00F95D83"/>
    <w:rsid w:val="00F97A9C"/>
    <w:rsid w:val="00F97D55"/>
    <w:rsid w:val="00F97E46"/>
    <w:rsid w:val="00FA0D6A"/>
    <w:rsid w:val="00FA0DF9"/>
    <w:rsid w:val="00FA0E26"/>
    <w:rsid w:val="00FA3D8A"/>
    <w:rsid w:val="00FA3F14"/>
    <w:rsid w:val="00FA59A3"/>
    <w:rsid w:val="00FA5E22"/>
    <w:rsid w:val="00FA7B55"/>
    <w:rsid w:val="00FB0500"/>
    <w:rsid w:val="00FB0706"/>
    <w:rsid w:val="00FB0B78"/>
    <w:rsid w:val="00FB0C72"/>
    <w:rsid w:val="00FB27EE"/>
    <w:rsid w:val="00FB461E"/>
    <w:rsid w:val="00FB4DC0"/>
    <w:rsid w:val="00FB6991"/>
    <w:rsid w:val="00FB69C0"/>
    <w:rsid w:val="00FB6BD1"/>
    <w:rsid w:val="00FC2BEB"/>
    <w:rsid w:val="00FC32FB"/>
    <w:rsid w:val="00FC3FFF"/>
    <w:rsid w:val="00FC6663"/>
    <w:rsid w:val="00FC6725"/>
    <w:rsid w:val="00FC67C0"/>
    <w:rsid w:val="00FD214E"/>
    <w:rsid w:val="00FD531F"/>
    <w:rsid w:val="00FD591E"/>
    <w:rsid w:val="00FD6585"/>
    <w:rsid w:val="00FD732A"/>
    <w:rsid w:val="00FE088A"/>
    <w:rsid w:val="00FE0E8B"/>
    <w:rsid w:val="00FE1899"/>
    <w:rsid w:val="00FE1D28"/>
    <w:rsid w:val="00FE3887"/>
    <w:rsid w:val="00FE47F4"/>
    <w:rsid w:val="00FE683E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6D53ADE"/>
    <w:rsid w:val="19B8ACF3"/>
    <w:rsid w:val="1F627674"/>
    <w:rsid w:val="2729212E"/>
    <w:rsid w:val="277881B3"/>
    <w:rsid w:val="29BA8863"/>
    <w:rsid w:val="2BE6D360"/>
    <w:rsid w:val="2EADE206"/>
    <w:rsid w:val="3325944B"/>
    <w:rsid w:val="3369BB58"/>
    <w:rsid w:val="338833FE"/>
    <w:rsid w:val="36D1CC0B"/>
    <w:rsid w:val="394C7910"/>
    <w:rsid w:val="3DB4F839"/>
    <w:rsid w:val="3DC7F4BC"/>
    <w:rsid w:val="3EBA88E9"/>
    <w:rsid w:val="464A2F9A"/>
    <w:rsid w:val="466669C6"/>
    <w:rsid w:val="46B14EB1"/>
    <w:rsid w:val="47C85E35"/>
    <w:rsid w:val="49F72061"/>
    <w:rsid w:val="550C75B2"/>
    <w:rsid w:val="59AD8951"/>
    <w:rsid w:val="5BEFD022"/>
    <w:rsid w:val="5EF49C81"/>
    <w:rsid w:val="5FB18C38"/>
    <w:rsid w:val="61750163"/>
    <w:rsid w:val="6567CB76"/>
    <w:rsid w:val="669A1EDD"/>
    <w:rsid w:val="6C00F2B5"/>
    <w:rsid w:val="700E4C0A"/>
    <w:rsid w:val="7466F25E"/>
    <w:rsid w:val="76E58388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2BEF06"/>
  <w15:docId w15:val="{19BE86EB-A0E4-4989-A62C-3829BCBCB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34"/>
    <w:qFormat/>
    <w:rsid w:val="00E73F84"/>
    <w:pPr>
      <w:widowControl/>
      <w:numPr>
        <w:numId w:val="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2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customStyle="1" w:styleId="lrzxr">
    <w:name w:val="lrzxr"/>
    <w:basedOn w:val="DefaultParagraphFont"/>
    <w:rsid w:val="00EC70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  <w:style w:type="character" w:customStyle="1" w:styleId="ilfuvd">
    <w:name w:val="ilfuvd"/>
    <w:basedOn w:val="DefaultParagraphFont"/>
    <w:rsid w:val="00CB62A9"/>
  </w:style>
  <w:style w:type="character" w:styleId="UnresolvedMention">
    <w:name w:val="Unresolved Mention"/>
    <w:basedOn w:val="DefaultParagraphFont"/>
    <w:uiPriority w:val="99"/>
    <w:semiHidden/>
    <w:unhideWhenUsed/>
    <w:rsid w:val="00B526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99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8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11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870FD0-FB79-4E73-8877-4A453FFD9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8</Pages>
  <Words>1160</Words>
  <Characters>661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7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Ronald Younger</cp:lastModifiedBy>
  <cp:revision>8</cp:revision>
  <cp:lastPrinted>2019-08-14T20:23:00Z</cp:lastPrinted>
  <dcterms:created xsi:type="dcterms:W3CDTF">2021-01-06T22:56:00Z</dcterms:created>
  <dcterms:modified xsi:type="dcterms:W3CDTF">2021-01-10T01:58:00Z</dcterms:modified>
</cp:coreProperties>
</file>